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425"/>
        <w:gridCol w:w="991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537022" w:rsidRPr="00C4015D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8F6DEE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FB7AE6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B7AE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FB7AE6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B7AE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6F6AC3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AE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AD0718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D071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AD0718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8D2D2F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D071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SW-D611-</w:t>
            </w:r>
            <w:r w:rsidR="004A026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0</w:t>
            </w:r>
          </w:p>
        </w:tc>
      </w:tr>
      <w:tr w:rsidR="00537022" w:rsidRPr="00C4015D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6F6AC3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6F6AC3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C4015D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EA5024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4015D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C4015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4015D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C4015D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C4015D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C4015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4015D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C4015D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C4015D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C4015D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C4015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C4015D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DF66C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C4015D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052AE3BE" w:rsidR="00D8412B" w:rsidRPr="00C4015D" w:rsidRDefault="00AD0718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B1A24">
              <w:rPr>
                <w:rFonts w:asciiTheme="minorHAnsi" w:hAnsiTheme="minorHAnsi" w:cstheme="minorHAnsi"/>
                <w:bCs/>
              </w:rPr>
              <w:t>Geo</w:t>
            </w:r>
            <w:r w:rsidRPr="004B1A24">
              <w:rPr>
                <w:rFonts w:asciiTheme="minorHAnsi" w:hAnsiTheme="minorHAnsi" w:cstheme="minorHAnsi"/>
                <w:bCs/>
                <w:lang w:val="id-ID"/>
              </w:rPr>
              <w:t>statistik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788CA1F0" w:rsidR="00D8412B" w:rsidRPr="00CC52B0" w:rsidRDefault="0050706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CC52B0">
              <w:rPr>
                <w:rFonts w:ascii="Arial" w:hAnsi="Arial" w:cs="Arial"/>
                <w:sz w:val="18"/>
                <w:szCs w:val="18"/>
              </w:rPr>
              <w:t>21D061305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081E972" w:rsidR="00D8412B" w:rsidRPr="00C4015D" w:rsidRDefault="00AA47A7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Matematika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Pengetahuan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Alam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C330DB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65F17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C65F17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65F17">
              <w:rPr>
                <w:rFonts w:ascii="Calibri" w:hAnsi="Calibri"/>
                <w:b/>
                <w:sz w:val="22"/>
                <w:szCs w:val="22"/>
              </w:rPr>
              <w:t>P</w:t>
            </w:r>
            <w:r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D8412B" w:rsidRPr="0083518C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422123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</w:rPr>
              <w:t>Juni</w:t>
            </w:r>
            <w:r w:rsidR="007A3149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537022" w:rsidRPr="00C4015D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CB2CB6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CB2CB6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CB2CB6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CB2CB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CB2CB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CB2CB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CB2CB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8E4CBE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64055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CB2CB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CB2CB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CB2CB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C4015D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C4015D">
              <w:rPr>
                <w:rFonts w:ascii="Calibri" w:hAnsi="Calibri"/>
                <w:b/>
                <w:noProof/>
                <w:sz w:val="22"/>
                <w:szCs w:val="22"/>
              </w:rPr>
              <w:t>Pengembang RP</w:t>
            </w:r>
            <w:r>
              <w:rPr>
                <w:rFonts w:ascii="Calibri" w:hAnsi="Calibri"/>
                <w:b/>
                <w:noProof/>
                <w:sz w:val="22"/>
                <w:szCs w:val="22"/>
              </w:rPr>
              <w:t>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C4015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C4015D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C4015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>
              <w:rPr>
                <w:rFonts w:ascii="Calibri" w:hAnsi="Calibri"/>
                <w:b/>
                <w:noProof/>
                <w:sz w:val="22"/>
                <w:szCs w:val="22"/>
              </w:rPr>
              <w:t>Ketua</w:t>
            </w:r>
            <w:r w:rsidRPr="00C4015D">
              <w:rPr>
                <w:rFonts w:ascii="Calibri" w:hAnsi="Calibri"/>
                <w:b/>
                <w:noProof/>
                <w:sz w:val="22"/>
                <w:szCs w:val="22"/>
              </w:rPr>
              <w:t xml:space="preserve"> PRODI</w:t>
            </w:r>
          </w:p>
        </w:tc>
      </w:tr>
      <w:tr w:rsidR="00FD6E98" w:rsidRPr="00C4015D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C4015D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D12A3D" w14:textId="77777777" w:rsidR="00027B95" w:rsidRDefault="00027B95" w:rsidP="00FD6E98">
            <w:pPr>
              <w:pStyle w:val="DaftarParagraf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Rohaya</w:t>
            </w:r>
            <w:proofErr w:type="spellEnd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Langkoke</w:t>
            </w:r>
            <w:proofErr w:type="spellEnd"/>
          </w:p>
          <w:p w14:paraId="65B66E37" w14:textId="48B7FF7D" w:rsidR="00FD6E98" w:rsidRPr="00FD6E98" w:rsidRDefault="002330BE" w:rsidP="00FD6E98">
            <w:pPr>
              <w:pStyle w:val="DaftarParagraf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aso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Rezk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aulan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0F91F994" w:rsidR="00FD6E98" w:rsidRPr="00FD6E98" w:rsidRDefault="00FD6E98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FD6E98">
              <w:rPr>
                <w:rFonts w:asciiTheme="minorHAnsi" w:hAnsiTheme="minorHAnsi" w:cstheme="minorHAnsi"/>
                <w:sz w:val="22"/>
                <w:szCs w:val="22"/>
              </w:rPr>
              <w:t xml:space="preserve">Adi </w:t>
            </w:r>
            <w:proofErr w:type="spellStart"/>
            <w:r w:rsidRPr="00FD6E98">
              <w:rPr>
                <w:rFonts w:asciiTheme="minorHAnsi" w:hAnsiTheme="minorHAnsi" w:cstheme="minorHAnsi"/>
                <w:sz w:val="22"/>
                <w:szCs w:val="22"/>
              </w:rPr>
              <w:t>Tonggiroh</w:t>
            </w:r>
            <w:proofErr w:type="spellEnd"/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FD6E98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CD3FFE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4F0724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F072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4F072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907CB0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907CB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907CB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907CB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907CB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907CB0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2330BE" w:rsidRPr="00CD3FFE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CD3FFE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09F4F280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2AA0B05" w14:textId="77777777" w:rsidR="00ED3002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4FC2AC98" w:rsidR="002330BE" w:rsidRPr="000F5A7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5670" w:type="dxa"/>
            <w:gridSpan w:val="5"/>
          </w:tcPr>
          <w:p w14:paraId="6954EB20" w14:textId="77777777" w:rsidR="002330BE" w:rsidRDefault="005D28CA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etahu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tematika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ains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sar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nformas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dapat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omprehensif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rasas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ikir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ogis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ritis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154D1E93" w14:textId="2E4DFBF9" w:rsidR="005D28CA" w:rsidRPr="000F5A70" w:rsidRDefault="005D28CA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nalisis,mengintegrasi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isipli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lmu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rkait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guna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rbaga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irant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odern</w:t>
            </w:r>
          </w:p>
        </w:tc>
        <w:tc>
          <w:tcPr>
            <w:tcW w:w="567" w:type="dxa"/>
          </w:tcPr>
          <w:p w14:paraId="23D8D0B2" w14:textId="77777777" w:rsidR="002330BE" w:rsidRPr="000F5A7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1</w:t>
            </w:r>
          </w:p>
          <w:p w14:paraId="4FCB00C6" w14:textId="5EED8410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2</w:t>
            </w:r>
          </w:p>
          <w:p w14:paraId="735F28A8" w14:textId="77777777" w:rsidR="00ED3002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116E45" w14:textId="7B8FF937" w:rsidR="00ED3002" w:rsidRPr="000F5A70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3</w:t>
            </w:r>
          </w:p>
          <w:p w14:paraId="1335048A" w14:textId="77777777" w:rsidR="00ED3002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A999951" w14:textId="2A7A6D78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1</w:t>
            </w:r>
          </w:p>
          <w:p w14:paraId="2C0B88FD" w14:textId="11A0978E" w:rsidR="002330BE" w:rsidRPr="000F5A7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3</w:t>
            </w:r>
          </w:p>
        </w:tc>
        <w:tc>
          <w:tcPr>
            <w:tcW w:w="6668" w:type="dxa"/>
            <w:gridSpan w:val="6"/>
          </w:tcPr>
          <w:p w14:paraId="72A10623" w14:textId="77777777" w:rsidR="002330BE" w:rsidRDefault="005D28CA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indentifikas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rmasalah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ewat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mikir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yang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ritis</w:t>
            </w:r>
            <w:proofErr w:type="spellEnd"/>
          </w:p>
          <w:p w14:paraId="638BD8A1" w14:textId="77777777" w:rsidR="005D28CA" w:rsidRDefault="005D28CA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integrasi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dalam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lmu-ilmu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</w:p>
          <w:p w14:paraId="3F085997" w14:textId="77777777" w:rsidR="005D28CA" w:rsidRDefault="005D28CA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desai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onsep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eng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etahu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</w:p>
          <w:p w14:paraId="178A7561" w14:textId="77777777" w:rsidR="005D28CA" w:rsidRDefault="005D28CA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klasifikas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ondis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uatu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erah</w:t>
            </w:r>
            <w:proofErr w:type="spellEnd"/>
          </w:p>
          <w:p w14:paraId="26A47DD9" w14:textId="03D917DA" w:rsidR="005D28CA" w:rsidRPr="000F5A70" w:rsidRDefault="005D28CA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buat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model dan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klasifikas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gunakan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rangkat</w:t>
            </w:r>
            <w:proofErr w:type="spellEnd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D28CA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unak</w:t>
            </w:r>
            <w:proofErr w:type="spellEnd"/>
          </w:p>
        </w:tc>
      </w:tr>
      <w:tr w:rsidR="001D594D" w:rsidRPr="00CD3FFE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CD3FFE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0F5A70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0F5A7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0F5A7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F5A7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0F5A7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0F5A7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0F5A7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0F5A70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CD3FFE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CD3FFE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A54BE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  <w:r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A54BE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  <w:r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CPMK-2</w:t>
            </w:r>
          </w:p>
          <w:p w14:paraId="5B33281B" w14:textId="5E1AF1D6" w:rsidR="00CC52B0" w:rsidRPr="00A54BE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  <w:r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CPMK-3</w:t>
            </w:r>
          </w:p>
          <w:p w14:paraId="2CEA6918" w14:textId="21417060" w:rsidR="00CC52B0" w:rsidRPr="00A54BE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  <w:r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CPMK-4</w:t>
            </w:r>
          </w:p>
          <w:p w14:paraId="6680D81B" w14:textId="77777777" w:rsidR="00A54BEA" w:rsidRPr="00A54BEA" w:rsidRDefault="00A54BEA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val="id-ID" w:eastAsia="id-ID"/>
              </w:rPr>
            </w:pPr>
          </w:p>
          <w:p w14:paraId="68E154AB" w14:textId="54968147" w:rsidR="00ED3002" w:rsidRPr="00A54BE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ja-JP"/>
              </w:rPr>
            </w:pPr>
            <w:r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CP</w:t>
            </w:r>
            <w:r w:rsidR="00CC52B0"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M</w:t>
            </w:r>
            <w:r w:rsidRPr="00A54BEA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K-5</w:t>
            </w:r>
          </w:p>
        </w:tc>
        <w:tc>
          <w:tcPr>
            <w:tcW w:w="12622" w:type="dxa"/>
            <w:gridSpan w:val="11"/>
          </w:tcPr>
          <w:p w14:paraId="5D97AA46" w14:textId="77777777" w:rsidR="00F4328C" w:rsidRPr="00A54BEA" w:rsidRDefault="00F4328C" w:rsidP="00CC52B0">
            <w:pPr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</w:pP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Mampu memahami desain perkuliahan, menjelaskan ruang lingkup dan konsep dasar dan deskripsi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geostatistik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untuk analisis data geologi </w:t>
            </w:r>
          </w:p>
          <w:p w14:paraId="1C267CAE" w14:textId="77777777" w:rsidR="00F4328C" w:rsidRPr="00A54BEA" w:rsidRDefault="00F4328C" w:rsidP="00CC52B0">
            <w:pPr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Mampu memahami dan membuat </w:t>
            </w:r>
            <w:proofErr w:type="spellStart"/>
            <w:r w:rsidRPr="00F4328C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  <w:t>database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sederhana dalam bentuk deskripsi data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bivariat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dan dalam bentuk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variogram</w:t>
            </w:r>
            <w:proofErr w:type="spellEnd"/>
            <w:r w:rsidRPr="00A54BEA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  <w:p w14:paraId="19D32700" w14:textId="4BB71CFA" w:rsidR="00B6767D" w:rsidRPr="00A54BEA" w:rsidRDefault="00F4328C" w:rsidP="00CC52B0">
            <w:pPr>
              <w:pStyle w:val="Default"/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</w:pP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Mampu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mengapllikasikan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geostatistik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pada program </w:t>
            </w:r>
            <w:proofErr w:type="spellStart"/>
            <w:r w:rsidRPr="00F4328C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  <w:t>spread-sheet</w:t>
            </w:r>
            <w:proofErr w:type="spellEnd"/>
          </w:p>
          <w:p w14:paraId="4ADF8726" w14:textId="5361EA93" w:rsidR="00F4328C" w:rsidRPr="00A54BEA" w:rsidRDefault="00F4328C" w:rsidP="00CC52B0">
            <w:pPr>
              <w:pStyle w:val="Default"/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</w:pP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Mampu menganalisis data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geostatistik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dan menginterpretasi data </w:t>
            </w:r>
            <w:r w:rsidRPr="00F4328C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  <w:t>sampling</w:t>
            </w: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dalam bentuk data statistik sederhana, metode </w:t>
            </w:r>
            <w:r w:rsidRPr="00F4328C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  <w:t>IDW</w:t>
            </w: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dan </w:t>
            </w:r>
            <w:proofErr w:type="spellStart"/>
            <w:r w:rsidRPr="00F4328C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  <w:t>krigging</w:t>
            </w:r>
            <w:proofErr w:type="spellEnd"/>
          </w:p>
          <w:p w14:paraId="6E70F705" w14:textId="7EC1710D" w:rsidR="00F4328C" w:rsidRPr="00A54BEA" w:rsidRDefault="00F4328C" w:rsidP="00CC52B0">
            <w:pPr>
              <w:pStyle w:val="Default"/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</w:pPr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Mampu menganalisis cadangan </w:t>
            </w:r>
            <w:proofErr w:type="spellStart"/>
            <w:r w:rsidRPr="00F4328C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id-ID" w:eastAsia="id-ID"/>
              </w:rPr>
              <w:t>irregular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dan </w:t>
            </w:r>
            <w:proofErr w:type="spellStart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>regular</w:t>
            </w:r>
            <w:proofErr w:type="spellEnd"/>
            <w:r w:rsidRPr="00F4328C">
              <w:rPr>
                <w:rFonts w:asciiTheme="minorHAnsi" w:hAnsiTheme="minorHAnsi" w:cstheme="minorHAnsi"/>
                <w:color w:val="FF0000"/>
                <w:sz w:val="22"/>
                <w:szCs w:val="22"/>
                <w:lang w:val="id-ID" w:eastAsia="id-ID"/>
              </w:rPr>
              <w:t xml:space="preserve"> pada endapan bijih  </w:t>
            </w:r>
          </w:p>
          <w:p w14:paraId="5EF58F5D" w14:textId="77777777" w:rsidR="00F4328C" w:rsidRPr="00A54BEA" w:rsidRDefault="00F4328C" w:rsidP="00CC52B0">
            <w:pPr>
              <w:pStyle w:val="Defaul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6A43B907" w14:textId="73AEF3FD" w:rsidR="00F4328C" w:rsidRPr="00A54BEA" w:rsidRDefault="00F4328C" w:rsidP="00CC52B0">
            <w:pPr>
              <w:pStyle w:val="Default"/>
              <w:rPr>
                <w:rFonts w:asciiTheme="minorHAnsi" w:hAnsiTheme="minorHAnsi" w:cstheme="minorHAnsi"/>
                <w:color w:val="FF0000"/>
                <w:sz w:val="22"/>
                <w:szCs w:val="22"/>
                <w:lang w:eastAsia="ja-JP"/>
              </w:rPr>
            </w:pPr>
          </w:p>
        </w:tc>
      </w:tr>
      <w:tr w:rsidR="001D594D" w:rsidRPr="00CD3FFE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CD3FFE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4F0724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F072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4F072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4F072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4F0724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A54BEA" w:rsidRPr="00CD3FFE" w14:paraId="22C7752C" w14:textId="77777777" w:rsidTr="00D412C0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54BEA" w:rsidRPr="00CD3FFE" w:rsidRDefault="00A54BEA" w:rsidP="00A54BE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  <w:gridSpan w:val="3"/>
          </w:tcPr>
          <w:p w14:paraId="42139077" w14:textId="70CA2C7C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ub-CPMK-1</w:t>
            </w:r>
          </w:p>
          <w:p w14:paraId="14051070" w14:textId="2DB9858A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4144D4DA" w14:textId="08A6813F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76B8FD63" w14:textId="77777777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0399F901" w14:textId="23E75BC4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ub-CPMK-</w:t>
            </w:r>
            <w:r w:rsidRPr="008C069D"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  <w:t>2</w:t>
            </w:r>
          </w:p>
          <w:p w14:paraId="7DB82F8A" w14:textId="1E04A9F6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33F8FA57" w14:textId="558971E0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14E28554" w14:textId="4A70C7E6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63B18FA7" w14:textId="2DE0F65A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2A5797C3" w14:textId="7D65EF19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4A929B6D" w14:textId="75617C7C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37F1A3B9" w14:textId="77777777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bCs/>
                <w:noProof/>
                <w:color w:val="FF0000"/>
                <w:sz w:val="22"/>
                <w:szCs w:val="22"/>
                <w:lang w:eastAsia="id-ID"/>
              </w:rPr>
            </w:pPr>
          </w:p>
          <w:p w14:paraId="27009C4A" w14:textId="4C6A4A11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ub-CPMK-3</w:t>
            </w:r>
          </w:p>
          <w:p w14:paraId="24A85D39" w14:textId="6A0D0E86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78FECB63" w14:textId="77777777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07D7B452" w14:textId="4C22C1A7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ub-CPMK-4</w:t>
            </w:r>
          </w:p>
          <w:p w14:paraId="6C6C0E83" w14:textId="0875B88C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27357734" w14:textId="492ABD0A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07A2F67D" w14:textId="11D6C253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76E9A45E" w14:textId="7C53AF84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31816772" w14:textId="77777777" w:rsidR="008C069D" w:rsidRPr="008C069D" w:rsidRDefault="008C069D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08178531" w14:textId="77777777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ub-CPMK-5</w:t>
            </w:r>
          </w:p>
          <w:p w14:paraId="398D7DD8" w14:textId="77777777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730EF7FD" w14:textId="31DDC550" w:rsidR="00A54BEA" w:rsidRPr="008C069D" w:rsidRDefault="00A54BEA" w:rsidP="00A54BEA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12197" w:type="dxa"/>
            <w:gridSpan w:val="10"/>
          </w:tcPr>
          <w:p w14:paraId="3D869F93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sv-SE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Definisi dan ruang lingkup geostatistik</w:t>
            </w:r>
          </w:p>
          <w:p w14:paraId="70A4A9A2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sv-SE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Variabel acak dan properti spasial</w:t>
            </w:r>
          </w:p>
          <w:p w14:paraId="780CA6E1" w14:textId="6B73919A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Estimasi spasial dan prediksi</w:t>
            </w:r>
          </w:p>
          <w:p w14:paraId="4BA5ABB8" w14:textId="77777777" w:rsidR="008C069D" w:rsidRPr="008C069D" w:rsidRDefault="008C069D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sv-SE"/>
              </w:rPr>
            </w:pPr>
          </w:p>
          <w:p w14:paraId="12C5201A" w14:textId="77777777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Konsep dasar variogram dan interpretasi grafik variogram</w:t>
            </w:r>
          </w:p>
          <w:p w14:paraId="2F6D3DB8" w14:textId="77777777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Model variogram dan estimasi parameter variogram</w:t>
            </w:r>
          </w:p>
          <w:p w14:paraId="0CE57F22" w14:textId="313FB181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Interpolasi variogram untuk pemodelan data spasial</w:t>
            </w:r>
          </w:p>
          <w:p w14:paraId="7861E7D7" w14:textId="77777777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Teknik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sampling</w:t>
            </w:r>
          </w:p>
          <w:p w14:paraId="5F0823E8" w14:textId="257F3960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Data error,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tandar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devias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,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Penyusunan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database</w:t>
            </w:r>
          </w:p>
          <w:p w14:paraId="56565E69" w14:textId="77777777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Kontinuitas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pasial</w:t>
            </w:r>
            <w:proofErr w:type="spellEnd"/>
          </w:p>
          <w:p w14:paraId="7389612D" w14:textId="77777777" w:rsidR="008C069D" w:rsidRPr="008C069D" w:rsidRDefault="008C069D" w:rsidP="008C069D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</w:p>
          <w:p w14:paraId="2A8A4DB4" w14:textId="77777777" w:rsidR="008C069D" w:rsidRPr="008C069D" w:rsidRDefault="008C069D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5E4B2F3A" w14:textId="26732620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Multi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regres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dan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analisis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cluster</w:t>
            </w:r>
          </w:p>
          <w:p w14:paraId="055F9D8A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Perbandingan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dua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faktor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distribus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,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</w:rPr>
              <w:t>scatterplot</w:t>
            </w: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,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korelas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, dan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regres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linear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ebaga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nilai</w:t>
            </w:r>
            <w:proofErr w:type="spellEnd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proofErr w:type="spellStart"/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kondisional</w:t>
            </w:r>
            <w:proofErr w:type="spellEnd"/>
          </w:p>
          <w:p w14:paraId="24582091" w14:textId="77777777" w:rsidR="008C069D" w:rsidRPr="008C069D" w:rsidRDefault="008C069D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61167D5F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 xml:space="preserve">Pemilihan metode interpolasi yang tepat (misalnya: metode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de-DE"/>
              </w:rPr>
              <w:t>kriging</w:t>
            </w: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 xml:space="preserve">,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de-DE"/>
              </w:rPr>
              <w:t>inverse distance</w:t>
            </w: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 xml:space="preserve">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de-DE"/>
              </w:rPr>
              <w:t>weighting</w:t>
            </w: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) berdasarkan karakteristik data</w:t>
            </w:r>
          </w:p>
          <w:p w14:paraId="12CFDE3B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 xml:space="preserve">Metode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de-DE"/>
              </w:rPr>
              <w:t>kriging</w:t>
            </w: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 xml:space="preserve"> dan IDW untuk estimasi dan prediksi data</w:t>
            </w:r>
          </w:p>
          <w:p w14:paraId="4B8D345B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Metode simulasi stokastik (misalnya: simulasi Monte Carlo, simulasi Gaussian)</w:t>
            </w:r>
          </w:p>
          <w:p w14:paraId="031E665F" w14:textId="61CD873B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Validasi dan verifikasi model geostatistik</w:t>
            </w:r>
          </w:p>
          <w:p w14:paraId="24C9BC6D" w14:textId="6A4E5AD7" w:rsidR="008C069D" w:rsidRPr="008C069D" w:rsidRDefault="008C069D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</w:p>
          <w:p w14:paraId="5AFFE19D" w14:textId="77777777" w:rsidR="008C069D" w:rsidRPr="008C069D" w:rsidRDefault="008C069D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71E6A17A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Aplikasi geostatistik dalam eksplorasi sumber daya alam (misalnya: penaksiran cadangan mineral, penilaian reservoir minyak dan gas)</w:t>
            </w:r>
          </w:p>
          <w:p w14:paraId="37CDC5E6" w14:textId="77777777" w:rsidR="00A54BEA" w:rsidRPr="008C069D" w:rsidRDefault="00A54BEA" w:rsidP="00A54BEA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Aplikasi geostatistik dalam pemetaan geologi dan pemodelan lingkungan</w:t>
            </w:r>
          </w:p>
          <w:p w14:paraId="0193EBBD" w14:textId="6C2DD6B4" w:rsidR="00A54BEA" w:rsidRPr="008C069D" w:rsidRDefault="00A54BEA" w:rsidP="00A54BEA">
            <w:pPr>
              <w:ind w:left="360"/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  <w:lang w:eastAsia="id-ID"/>
              </w:rPr>
            </w:pP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 xml:space="preserve">Aplikasi geostatistik dalam mitigasi kebencanaan (misalnya: penaksiran densitas </w:t>
            </w:r>
            <w:r w:rsidRPr="008C069D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lang w:val="de-DE"/>
              </w:rPr>
              <w:t>lineament</w:t>
            </w:r>
            <w:r w:rsidRPr="008C069D"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  <w:t>)</w:t>
            </w:r>
          </w:p>
        </w:tc>
      </w:tr>
      <w:tr w:rsidR="00AD0718" w:rsidRPr="00CD3FFE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743E03B1" w:rsidR="00AD0718" w:rsidRPr="00B60670" w:rsidRDefault="00CC52B0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K</w:t>
            </w:r>
            <w:r w:rsidR="00AD0718" w:rsidRPr="00B60670">
              <w:rPr>
                <w:rFonts w:asciiTheme="minorHAnsi" w:hAnsiTheme="minorHAnsi" w:cstheme="minorHAnsi"/>
                <w:noProof/>
                <w:sz w:val="22"/>
                <w:szCs w:val="22"/>
              </w:rPr>
              <w:t>uliah ini</w:t>
            </w:r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yaji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asar-dasa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ecar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tatisti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bai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numeri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pasia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etelah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yelesai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uliah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in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E9A">
              <w:rPr>
                <w:rFonts w:asciiTheme="minorHAnsi" w:hAnsiTheme="minorHAnsi" w:cstheme="minorHAnsi"/>
                <w:sz w:val="22"/>
                <w:szCs w:val="22"/>
              </w:rPr>
              <w:t>mahasiswa</w:t>
            </w:r>
            <w:proofErr w:type="spellEnd"/>
            <w:r w:rsidR="00266E9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E9A">
              <w:rPr>
                <w:rFonts w:asciiTheme="minorHAnsi" w:hAnsiTheme="minorHAnsi" w:cstheme="minorHAnsi"/>
                <w:sz w:val="22"/>
                <w:szCs w:val="22"/>
              </w:rPr>
              <w:t>diharapkan</w:t>
            </w:r>
            <w:proofErr w:type="spellEnd"/>
            <w:r w:rsidR="00266E9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E9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="00266E9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>mengidentifikas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mproyeksikan</w:t>
            </w:r>
            <w:proofErr w:type="spellEnd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r w:rsidR="00AD0718" w:rsidRPr="00B60670">
              <w:rPr>
                <w:rFonts w:asciiTheme="minorHAnsi" w:hAnsiTheme="minorHAnsi" w:cstheme="minorHAnsi"/>
                <w:i/>
                <w:sz w:val="22"/>
                <w:szCs w:val="22"/>
              </w:rPr>
              <w:t>sampling</w:t>
            </w:r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84E02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lalu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endekat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>menyelesaikan</w:t>
            </w:r>
            <w:proofErr w:type="spellEnd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>persoalan</w:t>
            </w:r>
            <w:proofErr w:type="spellEnd"/>
            <w:r w:rsidR="00AD0718"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etekni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hususny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F84E0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ang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cakup</w:t>
            </w:r>
            <w:proofErr w:type="spellEnd"/>
            <w:r w:rsidR="001624E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energi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&amp;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sumber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daya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mineral,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&amp;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tektonik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maupun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keperluan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10270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="009102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25930">
              <w:rPr>
                <w:rFonts w:asciiTheme="minorHAnsi" w:hAnsiTheme="minorHAnsi" w:cstheme="minorHAnsi"/>
                <w:sz w:val="22"/>
                <w:szCs w:val="22"/>
              </w:rPr>
              <w:t xml:space="preserve">dan </w:t>
            </w:r>
            <w:proofErr w:type="spellStart"/>
            <w:r w:rsidR="00025930">
              <w:rPr>
                <w:rFonts w:asciiTheme="minorHAnsi" w:hAnsiTheme="minorHAnsi" w:cstheme="minorHAnsi"/>
                <w:sz w:val="22"/>
                <w:szCs w:val="22"/>
              </w:rPr>
              <w:t>permasalahan</w:t>
            </w:r>
            <w:proofErr w:type="spellEnd"/>
            <w:r w:rsidR="000259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25930">
              <w:rPr>
                <w:rFonts w:asciiTheme="minorHAnsi" w:hAnsiTheme="minorHAnsi" w:cstheme="minorHAnsi"/>
                <w:sz w:val="22"/>
                <w:szCs w:val="22"/>
              </w:rPr>
              <w:t>lingkungan</w:t>
            </w:r>
            <w:proofErr w:type="spellEnd"/>
            <w:r w:rsidR="001624E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Pembahas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diawali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pengantar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numeri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statistik</w:t>
            </w:r>
            <w:proofErr w:type="spellEnd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Kemudi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dilanjutk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tahapan</w:t>
            </w:r>
            <w:proofErr w:type="spellEnd"/>
            <w:r w:rsidR="0098411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pembuat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0173D" w:rsidRPr="002017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digunak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8411F">
              <w:rPr>
                <w:rFonts w:asciiTheme="minorHAnsi" w:hAnsiTheme="minorHAnsi" w:cstheme="minorHAnsi"/>
                <w:sz w:val="22"/>
                <w:szCs w:val="22"/>
              </w:rPr>
              <w:t xml:space="preserve">yang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disajikan</w:t>
            </w:r>
            <w:proofErr w:type="spellEnd"/>
            <w:r w:rsidR="0098411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secara</w:t>
            </w:r>
            <w:proofErr w:type="spellEnd"/>
            <w:r w:rsidR="0098411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grafi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numeri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spasial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dukungan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8411F">
              <w:rPr>
                <w:rFonts w:asciiTheme="minorHAnsi" w:hAnsiTheme="minorHAnsi" w:cstheme="minorHAnsi"/>
                <w:sz w:val="22"/>
                <w:szCs w:val="22"/>
              </w:rPr>
              <w:t>beberapa</w:t>
            </w:r>
            <w:proofErr w:type="spellEnd"/>
            <w:r w:rsidR="0098411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perangkat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lunak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22D4" w:rsidRPr="0098411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en source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seperti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22D4" w:rsidRPr="000822D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Microsoft Excel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0822D4" w:rsidRPr="000822D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eochemical Data Toolkit</w:t>
            </w:r>
            <w:r w:rsidR="000822D4" w:rsidRPr="000822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GCDKit</w:t>
            </w:r>
            <w:proofErr w:type="spellEnd"/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), </w:t>
            </w:r>
            <w:r w:rsidR="000822D4" w:rsidRPr="000822D4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tanford Geostatistical Modeling Software</w:t>
            </w:r>
            <w:r w:rsidR="000822D4" w:rsidRPr="000822D4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0822D4" w:rsidRPr="000822D4">
              <w:rPr>
                <w:rFonts w:asciiTheme="minorHAnsi" w:hAnsiTheme="minorHAnsi" w:cstheme="minorHAnsi"/>
                <w:sz w:val="22"/>
                <w:szCs w:val="22"/>
              </w:rPr>
              <w:t>SGeMS</w:t>
            </w:r>
            <w:proofErr w:type="spellEnd"/>
            <w:r w:rsidR="000822D4" w:rsidRPr="000822D4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0822D4">
              <w:rPr>
                <w:rFonts w:asciiTheme="minorHAnsi" w:hAnsiTheme="minorHAnsi" w:cstheme="minorHAnsi"/>
                <w:sz w:val="22"/>
                <w:szCs w:val="22"/>
              </w:rPr>
              <w:t>Gstat</w:t>
            </w:r>
            <w:proofErr w:type="spellEnd"/>
            <w:r w:rsidR="005221EE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0822D4">
              <w:rPr>
                <w:rFonts w:asciiTheme="minorHAnsi" w:hAnsiTheme="minorHAnsi" w:cstheme="minorHAnsi"/>
                <w:sz w:val="22"/>
                <w:szCs w:val="22"/>
              </w:rPr>
              <w:t xml:space="preserve"> dan QGIS. </w:t>
            </w:r>
          </w:p>
        </w:tc>
      </w:tr>
      <w:tr w:rsidR="00AD0718" w:rsidRPr="00CD3FFE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B60670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34E71885" w14:textId="77777777" w:rsidR="003874FF" w:rsidRPr="003874FF" w:rsidRDefault="003874FF" w:rsidP="003874FF">
            <w:pPr>
              <w:pStyle w:val="IndenTeksIsi"/>
              <w:numPr>
                <w:ilvl w:val="0"/>
                <w:numId w:val="13"/>
              </w:numPr>
              <w:spacing w:after="0"/>
              <w:ind w:left="318" w:hanging="361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onsep Dasar Geostatistik</w:t>
            </w:r>
          </w:p>
          <w:p w14:paraId="26B0EC4E" w14:textId="77777777" w:rsidR="003874FF" w:rsidRPr="003874FF" w:rsidRDefault="003874FF" w:rsidP="00A82C4C">
            <w:pPr>
              <w:pStyle w:val="IndenTeksIsi"/>
              <w:numPr>
                <w:ilvl w:val="0"/>
                <w:numId w:val="25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efinisi dan ruang lingkup geostatistik</w:t>
            </w:r>
          </w:p>
          <w:p w14:paraId="1AE37A74" w14:textId="77777777" w:rsidR="003874FF" w:rsidRPr="003874FF" w:rsidRDefault="003874FF" w:rsidP="00A82C4C">
            <w:pPr>
              <w:pStyle w:val="IndenTeksIsi"/>
              <w:numPr>
                <w:ilvl w:val="0"/>
                <w:numId w:val="25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Variabel acak dan properti spasial</w:t>
            </w:r>
          </w:p>
          <w:p w14:paraId="5078CDD8" w14:textId="77777777" w:rsidR="00A82C4C" w:rsidRPr="00A82C4C" w:rsidRDefault="003874FF" w:rsidP="00A82C4C">
            <w:pPr>
              <w:pStyle w:val="IndenTeksIsi"/>
              <w:numPr>
                <w:ilvl w:val="0"/>
                <w:numId w:val="25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stimasi spasial dan prediksi</w:t>
            </w:r>
          </w:p>
          <w:p w14:paraId="60042574" w14:textId="16F25B99" w:rsidR="00A82C4C" w:rsidRPr="00A82C4C" w:rsidRDefault="00A82C4C" w:rsidP="003874FF">
            <w:pPr>
              <w:pStyle w:val="IndenTeksIsi"/>
              <w:numPr>
                <w:ilvl w:val="0"/>
                <w:numId w:val="13"/>
              </w:numPr>
              <w:spacing w:after="0"/>
              <w:ind w:left="318" w:hanging="36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Geostatistik:</w:t>
            </w:r>
          </w:p>
          <w:p w14:paraId="05EF9C91" w14:textId="2EE1CDD3" w:rsidR="00A82C4C" w:rsidRPr="00A82C4C" w:rsidRDefault="00A82C4C" w:rsidP="00A82C4C">
            <w:pPr>
              <w:pStyle w:val="IndenTeksIsi"/>
              <w:numPr>
                <w:ilvl w:val="0"/>
                <w:numId w:val="29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Multi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regresi</w:t>
            </w:r>
            <w:proofErr w:type="spellEnd"/>
            <w:r w:rsidR="00705730">
              <w:rPr>
                <w:rFonts w:asciiTheme="minorHAnsi" w:hAnsiTheme="minorHAnsi" w:cstheme="minorHAnsi"/>
                <w:sz w:val="22"/>
                <w:szCs w:val="22"/>
              </w:rPr>
              <w:t xml:space="preserve"> dan</w:t>
            </w:r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82C4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luster</w:t>
            </w:r>
          </w:p>
          <w:p w14:paraId="54561954" w14:textId="3255A575" w:rsidR="00A82C4C" w:rsidRPr="00A82C4C" w:rsidRDefault="00A82C4C" w:rsidP="00A82C4C">
            <w:pPr>
              <w:pStyle w:val="IndenTeksIsi"/>
              <w:numPr>
                <w:ilvl w:val="0"/>
                <w:numId w:val="29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Perbandingan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dua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faktor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distribusi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70573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catterplot</w:t>
            </w:r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korelasi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705730">
              <w:rPr>
                <w:rFonts w:asciiTheme="minorHAnsi" w:hAnsiTheme="minorHAnsi" w:cstheme="minorHAnsi"/>
                <w:sz w:val="22"/>
                <w:szCs w:val="22"/>
              </w:rPr>
              <w:t xml:space="preserve">dan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regresi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linear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sebagai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nilai</w:t>
            </w:r>
            <w:proofErr w:type="spellEnd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82C4C">
              <w:rPr>
                <w:rFonts w:asciiTheme="minorHAnsi" w:hAnsiTheme="minorHAnsi" w:cstheme="minorHAnsi"/>
                <w:sz w:val="22"/>
                <w:szCs w:val="22"/>
              </w:rPr>
              <w:t>kondisional</w:t>
            </w:r>
            <w:proofErr w:type="spellEnd"/>
          </w:p>
          <w:p w14:paraId="04A0B963" w14:textId="1C46B7C1" w:rsidR="003874FF" w:rsidRPr="003874FF" w:rsidRDefault="003874FF" w:rsidP="003874FF">
            <w:pPr>
              <w:pStyle w:val="IndenTeksIsi"/>
              <w:numPr>
                <w:ilvl w:val="0"/>
                <w:numId w:val="13"/>
              </w:numPr>
              <w:spacing w:after="0"/>
              <w:ind w:left="318" w:hanging="361"/>
              <w:rPr>
                <w:rFonts w:asciiTheme="minorHAnsi" w:hAnsiTheme="minorHAnsi" w:cstheme="minorHAnsi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Variogram</w:t>
            </w: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:</w:t>
            </w:r>
          </w:p>
          <w:p w14:paraId="7E6934D1" w14:textId="77777777" w:rsidR="003874FF" w:rsidRPr="003874FF" w:rsidRDefault="003874FF" w:rsidP="00A82C4C">
            <w:pPr>
              <w:pStyle w:val="IndenTeksIsi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onsep dasar variogram dan interpretasi grafik variogram</w:t>
            </w:r>
          </w:p>
          <w:p w14:paraId="73BC3951" w14:textId="77777777" w:rsidR="003874FF" w:rsidRPr="003874FF" w:rsidRDefault="003874FF" w:rsidP="00A82C4C">
            <w:pPr>
              <w:pStyle w:val="IndenTeksIsi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odel variogram dan estimasi parameter variogram</w:t>
            </w:r>
          </w:p>
          <w:p w14:paraId="25E341B3" w14:textId="486C09AE" w:rsidR="00AD0718" w:rsidRPr="005C708A" w:rsidRDefault="003874FF" w:rsidP="00A82C4C">
            <w:pPr>
              <w:pStyle w:val="IndenTeksIsi"/>
              <w:numPr>
                <w:ilvl w:val="0"/>
                <w:numId w:val="26"/>
              </w:num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terpolasi variogram untuk pemodelan data spasial</w:t>
            </w:r>
          </w:p>
          <w:p w14:paraId="7B877E68" w14:textId="1E3EE718" w:rsidR="0020173D" w:rsidRDefault="0020173D" w:rsidP="0020173D">
            <w:pPr>
              <w:pStyle w:val="IndenTeksIsi"/>
              <w:numPr>
                <w:ilvl w:val="0"/>
                <w:numId w:val="13"/>
              </w:numPr>
              <w:spacing w:after="0"/>
              <w:ind w:left="318" w:hanging="361"/>
              <w:rPr>
                <w:rFonts w:asciiTheme="minorHAnsi" w:hAnsiTheme="minorHAnsi" w:cstheme="minorHAnsi"/>
                <w:sz w:val="22"/>
                <w:szCs w:val="22"/>
              </w:rPr>
            </w:pPr>
            <w:r w:rsidRPr="0070573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ampl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r w:rsidRPr="002017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18094788" w14:textId="77777777" w:rsidR="0020173D" w:rsidRDefault="0020173D" w:rsidP="0020173D">
            <w:pPr>
              <w:pStyle w:val="IndenTeksIsi"/>
              <w:numPr>
                <w:ilvl w:val="0"/>
                <w:numId w:val="30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  <w:r w:rsidRPr="00705730">
              <w:rPr>
                <w:rFonts w:asciiTheme="minorHAnsi" w:hAnsiTheme="minorHAnsi" w:cstheme="minorHAnsi"/>
                <w:sz w:val="22"/>
                <w:szCs w:val="22"/>
              </w:rPr>
              <w:t xml:space="preserve">Teknik </w:t>
            </w:r>
            <w:r w:rsidRPr="0070573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ampling</w:t>
            </w:r>
          </w:p>
          <w:p w14:paraId="3709E7AD" w14:textId="68C83633" w:rsidR="0020173D" w:rsidRDefault="0020173D" w:rsidP="0020173D">
            <w:pPr>
              <w:pStyle w:val="IndenTeksIsi"/>
              <w:numPr>
                <w:ilvl w:val="0"/>
                <w:numId w:val="30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705730">
              <w:rPr>
                <w:rFonts w:asciiTheme="minorHAnsi" w:hAnsiTheme="minorHAnsi" w:cstheme="minorHAnsi"/>
                <w:sz w:val="22"/>
                <w:szCs w:val="22"/>
              </w:rPr>
              <w:t>ata err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tanda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evias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enyusun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017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</w:p>
          <w:p w14:paraId="1209A554" w14:textId="77777777" w:rsidR="0020173D" w:rsidRDefault="0020173D" w:rsidP="0020173D">
            <w:pPr>
              <w:pStyle w:val="IndenTeksIsi"/>
              <w:numPr>
                <w:ilvl w:val="0"/>
                <w:numId w:val="30"/>
              </w:numPr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</w:t>
            </w:r>
            <w:r w:rsidRPr="00705730">
              <w:rPr>
                <w:rFonts w:asciiTheme="minorHAnsi" w:hAnsiTheme="minorHAnsi" w:cstheme="minorHAnsi"/>
                <w:sz w:val="22"/>
                <w:szCs w:val="22"/>
              </w:rPr>
              <w:t>ontinuitas</w:t>
            </w:r>
            <w:proofErr w:type="spellEnd"/>
            <w:r w:rsidRPr="007057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05730">
              <w:rPr>
                <w:rFonts w:asciiTheme="minorHAnsi" w:hAnsiTheme="minorHAnsi" w:cstheme="minorHAnsi"/>
                <w:sz w:val="22"/>
                <w:szCs w:val="22"/>
              </w:rPr>
              <w:t>spasial</w:t>
            </w:r>
            <w:proofErr w:type="spellEnd"/>
          </w:p>
          <w:p w14:paraId="4FC91D81" w14:textId="77777777" w:rsidR="003874FF" w:rsidRPr="003874FF" w:rsidRDefault="0098411F" w:rsidP="003874FF">
            <w:pPr>
              <w:pStyle w:val="IndenTeksIsi"/>
              <w:numPr>
                <w:ilvl w:val="0"/>
                <w:numId w:val="13"/>
              </w:numPr>
              <w:spacing w:after="0"/>
              <w:ind w:left="318" w:hanging="36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Interpolasi Spasial</w:t>
            </w:r>
            <w:r w:rsid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:</w:t>
            </w:r>
          </w:p>
          <w:p w14:paraId="2145ABBB" w14:textId="12BA6FC5" w:rsidR="00AD0718" w:rsidRPr="003874FF" w:rsidRDefault="003874FF" w:rsidP="00A82C4C">
            <w:pPr>
              <w:pStyle w:val="IndenTeksIsi"/>
              <w:numPr>
                <w:ilvl w:val="0"/>
                <w:numId w:val="27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P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emilihan metode interpolasi yang tepat </w:t>
            </w:r>
            <w:r w:rsid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(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misalnya</w:t>
            </w:r>
            <w:r w:rsidR="0083539E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: metode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98411F" w:rsidRPr="0098411F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de-DE"/>
              </w:rPr>
              <w:t>kriging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, </w:t>
            </w:r>
            <w:r w:rsidR="0098411F" w:rsidRPr="0098411F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de-DE"/>
              </w:rPr>
              <w:t>inverse distance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98411F" w:rsidRPr="0098411F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de-DE"/>
              </w:rPr>
              <w:t>weighting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  <w:r w:rsid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98411F" w:rsidRPr="0098411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erdasarkan karakteristik data</w:t>
            </w:r>
          </w:p>
          <w:p w14:paraId="21759C00" w14:textId="77777777" w:rsidR="003874FF" w:rsidRPr="003874FF" w:rsidRDefault="003874FF" w:rsidP="003874FF">
            <w:pPr>
              <w:pStyle w:val="IndenTeksIsi"/>
              <w:numPr>
                <w:ilvl w:val="0"/>
                <w:numId w:val="13"/>
              </w:numPr>
              <w:spacing w:after="0"/>
              <w:ind w:left="318" w:hanging="36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Pemodelan Data Geostatistik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:</w:t>
            </w:r>
          </w:p>
          <w:p w14:paraId="4B0330EC" w14:textId="36237D4E" w:rsidR="003874FF" w:rsidRPr="003874FF" w:rsidRDefault="003874FF" w:rsidP="00A82C4C">
            <w:pPr>
              <w:pStyle w:val="IndenTeksIsi"/>
              <w:numPr>
                <w:ilvl w:val="0"/>
                <w:numId w:val="27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Metode </w:t>
            </w:r>
            <w:r w:rsidRPr="003874FF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de-DE"/>
              </w:rPr>
              <w:t>kriging</w:t>
            </w: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dan IDW </w:t>
            </w: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untuk estimasi dan prediksi data</w:t>
            </w:r>
          </w:p>
          <w:p w14:paraId="3B3CE50C" w14:textId="69C80EDF" w:rsidR="003874FF" w:rsidRPr="003874FF" w:rsidRDefault="003874FF" w:rsidP="00A82C4C">
            <w:pPr>
              <w:pStyle w:val="IndenTeksIsi"/>
              <w:numPr>
                <w:ilvl w:val="0"/>
                <w:numId w:val="27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Metode simulasi stokastik (misalnya</w:t>
            </w:r>
            <w:r w:rsidR="0083539E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:</w:t>
            </w: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simulasi Monte Carlo, simulasi Gaussian)</w:t>
            </w:r>
          </w:p>
          <w:p w14:paraId="6D8753E4" w14:textId="77777777" w:rsidR="003874FF" w:rsidRPr="003874FF" w:rsidRDefault="003874FF" w:rsidP="00A82C4C">
            <w:pPr>
              <w:pStyle w:val="IndenTeksIsi"/>
              <w:numPr>
                <w:ilvl w:val="0"/>
                <w:numId w:val="27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Validasi dan verifikasi model geostatistik</w:t>
            </w:r>
          </w:p>
          <w:p w14:paraId="4491FF26" w14:textId="77777777" w:rsidR="003874FF" w:rsidRPr="003874FF" w:rsidRDefault="003874FF" w:rsidP="003874FF">
            <w:pPr>
              <w:pStyle w:val="IndenTeksIsi"/>
              <w:numPr>
                <w:ilvl w:val="0"/>
                <w:numId w:val="13"/>
              </w:numPr>
              <w:spacing w:after="0"/>
              <w:ind w:left="31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Aplikasi Geostatistik</w:t>
            </w:r>
          </w:p>
          <w:p w14:paraId="36BCF620" w14:textId="3AEF77B3" w:rsidR="003874FF" w:rsidRPr="003874FF" w:rsidRDefault="003874FF" w:rsidP="00A82C4C">
            <w:pPr>
              <w:pStyle w:val="IndenTeksIsi"/>
              <w:numPr>
                <w:ilvl w:val="0"/>
                <w:numId w:val="28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Aplikasi geostatistik dalam eksplorasi sumber daya alam (misalnya</w:t>
            </w:r>
            <w:r w:rsidR="0083539E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:</w:t>
            </w: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penaksiran cadangan mineral, penilaian reservoir minyak dan gas)</w:t>
            </w:r>
          </w:p>
          <w:p w14:paraId="146B44A1" w14:textId="77777777" w:rsidR="003874FF" w:rsidRPr="003874FF" w:rsidRDefault="003874FF" w:rsidP="00A82C4C">
            <w:pPr>
              <w:pStyle w:val="IndenTeksIsi"/>
              <w:numPr>
                <w:ilvl w:val="0"/>
                <w:numId w:val="28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74FF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Aplikasi geostatistik dalam pemetaan geologi dan pemodelan lingkungan</w:t>
            </w:r>
          </w:p>
          <w:p w14:paraId="2196A648" w14:textId="4DE82CB5" w:rsidR="003874FF" w:rsidRPr="00CB2DB2" w:rsidRDefault="003874FF" w:rsidP="00A82C4C">
            <w:pPr>
              <w:pStyle w:val="IndenTeksIsi"/>
              <w:numPr>
                <w:ilvl w:val="0"/>
                <w:numId w:val="28"/>
              </w:numPr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Aplikasi geostatistik dalam mitigasi kebencanaan (misalnya: penaksiran densitas </w:t>
            </w:r>
            <w:r w:rsidRPr="003874FF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de-DE"/>
              </w:rPr>
              <w:t>lineament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</w:tc>
      </w:tr>
      <w:tr w:rsidR="00AD0718" w:rsidRPr="00CD3FFE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B60670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B60670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D0718" w:rsidRPr="00CD3FFE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9BF3F65" w14:textId="17D97E6B" w:rsidR="002756D7" w:rsidRPr="00B60670" w:rsidRDefault="002756D7" w:rsidP="005D1493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</w:pP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David, M.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(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1980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)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Geostatistical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Ore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Reserve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Estimation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,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Elsevier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, Amsterdam.</w:t>
            </w:r>
          </w:p>
          <w:p w14:paraId="4D102138" w14:textId="4B7FE46D" w:rsidR="00E42F19" w:rsidRDefault="00E42F19" w:rsidP="005D1493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</w:pPr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Davis, J.C.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(</w:t>
            </w:r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2002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).</w:t>
            </w:r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>Statistics</w:t>
            </w:r>
            <w:proofErr w:type="spellEnd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>and</w:t>
            </w:r>
            <w:proofErr w:type="spellEnd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 xml:space="preserve"> Data </w:t>
            </w:r>
            <w:proofErr w:type="spellStart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>Analysis</w:t>
            </w:r>
            <w:proofErr w:type="spellEnd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 xml:space="preserve"> in </w:t>
            </w:r>
            <w:proofErr w:type="spellStart"/>
            <w:r w:rsidRPr="004D126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>Geology</w:t>
            </w:r>
            <w:proofErr w:type="spellEnd"/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. John </w:t>
            </w:r>
            <w:proofErr w:type="spellStart"/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Wiley</w:t>
            </w:r>
            <w:proofErr w:type="spellEnd"/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&amp; Sons: New </w:t>
            </w:r>
            <w:proofErr w:type="spellStart"/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York</w:t>
            </w:r>
            <w:proofErr w:type="spellEnd"/>
            <w:r w:rsidRPr="00E42F19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.</w:t>
            </w:r>
          </w:p>
          <w:p w14:paraId="59B7A407" w14:textId="5DF75C3D" w:rsidR="002756D7" w:rsidRPr="00B60670" w:rsidRDefault="002756D7" w:rsidP="005D1493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</w:pP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Isaaks</w:t>
            </w:r>
            <w:proofErr w:type="spellEnd"/>
            <w:r w:rsidR="0059231B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,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E</w:t>
            </w:r>
            <w:r w:rsidR="0059231B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H</w:t>
            </w:r>
            <w:r w:rsidR="0091778B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, and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Srivastava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R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M</w:t>
            </w:r>
            <w:r w:rsidR="004D126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(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1989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)</w:t>
            </w:r>
            <w:r w:rsidR="004D126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Applied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Geostatistics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, Oxford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University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Press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.</w:t>
            </w:r>
          </w:p>
          <w:p w14:paraId="453069A1" w14:textId="416E01D3" w:rsidR="00955BAC" w:rsidRDefault="00955BAC" w:rsidP="005D1493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</w:pPr>
            <w:r w:rsidRPr="00955BAC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Martiningtyas, N.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(</w:t>
            </w:r>
            <w:r w:rsidRPr="00955BAC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2011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)</w:t>
            </w:r>
            <w:r w:rsidRPr="00955BAC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. </w:t>
            </w:r>
            <w:r w:rsidRPr="00D412C0">
              <w:rPr>
                <w:rFonts w:asciiTheme="minorHAnsi" w:eastAsia="Calibri" w:hAnsiTheme="minorHAnsi" w:cstheme="minorHAnsi"/>
                <w:i/>
                <w:iCs/>
                <w:color w:val="000000"/>
                <w:sz w:val="22"/>
                <w:szCs w:val="22"/>
                <w:lang w:val="id-ID"/>
              </w:rPr>
              <w:t>Statistika</w:t>
            </w:r>
            <w:r w:rsidRPr="00955BAC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. Prestasi Pustaka: Jakarta.</w:t>
            </w:r>
          </w:p>
          <w:p w14:paraId="751C8A57" w14:textId="1CC416CC" w:rsidR="002756D7" w:rsidRPr="00B60670" w:rsidRDefault="002756D7" w:rsidP="005D1493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</w:pP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Reyment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R</w:t>
            </w:r>
            <w:r w:rsidR="00177F38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A.,</w:t>
            </w:r>
            <w:r w:rsidR="0091778B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 xml:space="preserve">and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Savazzi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E</w:t>
            </w:r>
            <w:r w:rsidR="0091778B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(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1999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)</w:t>
            </w:r>
            <w:r w:rsidR="0091778B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Aspects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of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Multivariate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Statistical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Analysis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in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Geology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,</w:t>
            </w:r>
            <w:r w:rsidR="006E643D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Elsevier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Science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, Amsterdam</w:t>
            </w:r>
            <w:r w:rsidR="006A6E45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53F0E396" w14:textId="3B3A1872" w:rsidR="00955BAC" w:rsidRPr="00955BAC" w:rsidRDefault="002756D7" w:rsidP="005D1493">
            <w:pPr>
              <w:pStyle w:val="DaftarParagraf"/>
              <w:numPr>
                <w:ilvl w:val="0"/>
                <w:numId w:val="4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Snowden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, V.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and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Snowden</w:t>
            </w:r>
            <w:proofErr w:type="spellEnd"/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 P. 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(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>1995</w:t>
            </w:r>
            <w:r w:rsidR="00D412C0"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  <w:t>)</w:t>
            </w:r>
            <w:r w:rsidRPr="00B60670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id-ID"/>
              </w:rPr>
              <w:t xml:space="preserve">.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Applied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Mining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Geostatistics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: A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Short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Course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in Resources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Estimation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and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Grade</w:t>
            </w:r>
            <w:proofErr w:type="spellEnd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B60670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  <w:lang w:val="id-ID"/>
              </w:rPr>
              <w:t>Control</w:t>
            </w:r>
            <w:proofErr w:type="spellEnd"/>
            <w:r w:rsidR="00955BAC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>.</w:t>
            </w:r>
          </w:p>
          <w:p w14:paraId="3F22D69D" w14:textId="31E7E43F" w:rsidR="00AD0718" w:rsidRPr="00955BAC" w:rsidRDefault="00955BAC" w:rsidP="005D1493">
            <w:pPr>
              <w:pStyle w:val="DaftarParagraf"/>
              <w:numPr>
                <w:ilvl w:val="0"/>
                <w:numId w:val="4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 xml:space="preserve">Sofyan, S. </w:t>
            </w:r>
            <w:r w:rsidR="00D412C0">
              <w:rPr>
                <w:rFonts w:asciiTheme="minorHAnsi" w:hAnsiTheme="minorHAnsi"/>
                <w:sz w:val="22"/>
                <w:szCs w:val="22"/>
                <w:lang w:eastAsia="ja-JP"/>
              </w:rPr>
              <w:t>(</w:t>
            </w: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>2010</w:t>
            </w:r>
            <w:r w:rsidR="00D412C0">
              <w:rPr>
                <w:rFonts w:asciiTheme="minorHAnsi" w:hAnsiTheme="minorHAnsi"/>
                <w:sz w:val="22"/>
                <w:szCs w:val="22"/>
                <w:lang w:eastAsia="ja-JP"/>
              </w:rPr>
              <w:t>)</w:t>
            </w: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 xml:space="preserve">. </w:t>
            </w:r>
            <w:r w:rsidRPr="00901003">
              <w:rPr>
                <w:rFonts w:asciiTheme="minorHAnsi" w:hAnsiTheme="minorHAnsi"/>
                <w:i/>
                <w:iCs/>
                <w:sz w:val="22"/>
                <w:szCs w:val="22"/>
                <w:lang w:val="id-ID" w:eastAsia="ja-JP"/>
              </w:rPr>
              <w:t>Statistika Deskriptif Untuk Penelitian</w:t>
            </w: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 xml:space="preserve">. Rajawali </w:t>
            </w:r>
            <w:proofErr w:type="spellStart"/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>Press</w:t>
            </w:r>
            <w:proofErr w:type="spellEnd"/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>: Jakarta</w:t>
            </w:r>
            <w:r w:rsidR="006A6E45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>.</w:t>
            </w:r>
          </w:p>
          <w:p w14:paraId="08894022" w14:textId="3FAF3A5A" w:rsidR="00955BAC" w:rsidRPr="00955BAC" w:rsidRDefault="00955BAC" w:rsidP="00955BAC">
            <w:pPr>
              <w:pStyle w:val="DaftarParagraf"/>
              <w:numPr>
                <w:ilvl w:val="0"/>
                <w:numId w:val="4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proofErr w:type="spellStart"/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>Sudarwono</w:t>
            </w:r>
            <w:proofErr w:type="spellEnd"/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 xml:space="preserve"> </w:t>
            </w:r>
            <w:r w:rsidR="00D412C0">
              <w:rPr>
                <w:rFonts w:asciiTheme="minorHAnsi" w:hAnsiTheme="minorHAnsi"/>
                <w:sz w:val="22"/>
                <w:szCs w:val="22"/>
                <w:lang w:eastAsia="ja-JP"/>
              </w:rPr>
              <w:t>(</w:t>
            </w: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>2012</w:t>
            </w:r>
            <w:r w:rsidR="00D412C0">
              <w:rPr>
                <w:rFonts w:asciiTheme="minorHAnsi" w:hAnsiTheme="minorHAnsi"/>
                <w:sz w:val="22"/>
                <w:szCs w:val="22"/>
                <w:lang w:eastAsia="ja-JP"/>
              </w:rPr>
              <w:t>)</w:t>
            </w: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 xml:space="preserve">. </w:t>
            </w:r>
            <w:r w:rsidRPr="00901003">
              <w:rPr>
                <w:rFonts w:asciiTheme="minorHAnsi" w:hAnsiTheme="minorHAnsi"/>
                <w:i/>
                <w:iCs/>
                <w:sz w:val="22"/>
                <w:szCs w:val="22"/>
                <w:lang w:val="id-ID" w:eastAsia="ja-JP"/>
              </w:rPr>
              <w:t>Statistika Probabilitas</w:t>
            </w:r>
            <w:r w:rsidRPr="00901003">
              <w:rPr>
                <w:rFonts w:asciiTheme="minorHAnsi" w:hAnsiTheme="minorHAnsi"/>
                <w:sz w:val="22"/>
                <w:szCs w:val="22"/>
                <w:lang w:val="id-ID" w:eastAsia="ja-JP"/>
              </w:rPr>
              <w:t>. Penerbit Andi: Yogyakarta.</w:t>
            </w:r>
          </w:p>
        </w:tc>
      </w:tr>
      <w:tr w:rsidR="00AD0718" w:rsidRPr="00CD3FFE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B60670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iCs/>
                <w:noProof/>
                <w:color w:val="000000"/>
                <w:sz w:val="22"/>
                <w:szCs w:val="22"/>
                <w:lang w:val="id-ID"/>
              </w:rPr>
              <w:t>Pendukung</w:t>
            </w:r>
            <w:r w:rsidRPr="00B60670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B60670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30" w:rsidRPr="00CD3FFE" w14:paraId="3A4F386E" w14:textId="77777777" w:rsidTr="005221EE">
        <w:trPr>
          <w:trHeight w:val="248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B60670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07C3A631" w14:textId="416EA719" w:rsidR="00EE7030" w:rsidRPr="005221EE" w:rsidRDefault="00EE7030" w:rsidP="00EE7030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sz w:val="22"/>
                <w:szCs w:val="22"/>
                <w:lang w:val="sv-SE"/>
              </w:rPr>
            </w:pPr>
            <w:r w:rsidRPr="005221EE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Verma, S.P., Torres-Alvarado, I.S., and Velasco-Tapia, F. 2003. A Revised CIPW Norm. </w:t>
            </w:r>
            <w:proofErr w:type="spellStart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>Schweizerische</w:t>
            </w:r>
            <w:proofErr w:type="spellEnd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>Mineralogische</w:t>
            </w:r>
            <w:proofErr w:type="spellEnd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 xml:space="preserve"> und </w:t>
            </w:r>
            <w:proofErr w:type="spellStart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>Petrographische</w:t>
            </w:r>
            <w:proofErr w:type="spellEnd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ja-JP"/>
              </w:rPr>
              <w:t>Mitteilungen</w:t>
            </w:r>
            <w:proofErr w:type="spellEnd"/>
            <w:r w:rsidRPr="005221EE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 83: 197–216.</w:t>
            </w:r>
            <w:r w:rsidR="005221EE" w:rsidRPr="005221EE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hyperlink r:id="rId9" w:history="1">
              <w:r w:rsidR="005221EE" w:rsidRPr="009A37A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eastAsia="ja-JP"/>
                </w:rPr>
                <w:t>http://doi.org/10.5169/seals-63145</w:t>
              </w:r>
            </w:hyperlink>
          </w:p>
          <w:p w14:paraId="1275709A" w14:textId="1EBE2C34" w:rsidR="00EE7030" w:rsidRPr="005221EE" w:rsidRDefault="00EE7030" w:rsidP="00EE7030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sz w:val="22"/>
                <w:szCs w:val="22"/>
                <w:lang w:val="sv-SE"/>
              </w:rPr>
            </w:pPr>
            <w:r w:rsidRPr="005221EE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Verma, S.P. 2012. Geochemometrics. </w:t>
            </w:r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Revista Mexicana de Ciencias Geológicas</w:t>
            </w:r>
            <w:r w:rsidRPr="005221EE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. 29: 276–298.</w:t>
            </w:r>
            <w:r w:rsidR="005221EE" w:rsidRPr="005221EE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hyperlink r:id="rId10" w:history="1">
              <w:r w:rsidR="005221EE" w:rsidRPr="005221EE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sv-SE"/>
                </w:rPr>
                <w:t>https://doi.org/10.1007/978-981-13-9278-8</w:t>
              </w:r>
            </w:hyperlink>
          </w:p>
          <w:p w14:paraId="187495CD" w14:textId="77777777" w:rsidR="005221EE" w:rsidRDefault="005221EE" w:rsidP="00EE7030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5221EE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Rikalovic, A., Cosic, I., Lazarevic, D. (2014). GIS Based Multi-Criteria Analysis for Industrial Site Selection. </w:t>
            </w:r>
            <w:r w:rsidRPr="005221EE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election and peer-review under responsibility of DAAAM International Vienna</w:t>
            </w:r>
            <w:r w:rsidRPr="005221EE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. 1877-7058. </w:t>
            </w:r>
            <w:hyperlink r:id="rId11" w:history="1">
              <w:r w:rsidRPr="005221EE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sv-SE"/>
                </w:rPr>
                <w:t>https://doi.org/10.1016/j.proeng.2014.03.090</w:t>
              </w:r>
            </w:hyperlink>
          </w:p>
          <w:p w14:paraId="213FE63C" w14:textId="6BA91AF3" w:rsidR="005221EE" w:rsidRDefault="00000000" w:rsidP="00EE7030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2" w:history="1">
              <w:r w:rsidR="005221EE" w:rsidRPr="009A37A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sv-SE"/>
                </w:rPr>
                <w:t>https://cran.r-project.org/web/packages/gstat/index.html</w:t>
              </w:r>
            </w:hyperlink>
          </w:p>
          <w:p w14:paraId="4392B400" w14:textId="67DD05DA" w:rsidR="005221EE" w:rsidRDefault="00000000" w:rsidP="00EE7030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3" w:history="1">
              <w:r w:rsidR="005221EE" w:rsidRPr="009A37A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sv-SE"/>
                </w:rPr>
                <w:t>https://www.gcdkit.org/</w:t>
              </w:r>
            </w:hyperlink>
          </w:p>
          <w:p w14:paraId="68F347A6" w14:textId="048BF783" w:rsidR="005221EE" w:rsidRDefault="00000000" w:rsidP="00EE7030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4" w:history="1">
              <w:r w:rsidR="005221EE" w:rsidRPr="009A37A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sv-SE"/>
                </w:rPr>
                <w:t>https://sgems.sourceforge.net/</w:t>
              </w:r>
            </w:hyperlink>
          </w:p>
          <w:p w14:paraId="674AC407" w14:textId="1EC830FD" w:rsidR="005221EE" w:rsidRPr="005221EE" w:rsidRDefault="00000000" w:rsidP="005221EE">
            <w:pPr>
              <w:pStyle w:val="DaftarParagraf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5" w:history="1">
              <w:r w:rsidR="005221EE" w:rsidRPr="009A37A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sv-SE"/>
                </w:rPr>
                <w:t>https://qgis.org/en/site/</w:t>
              </w:r>
            </w:hyperlink>
          </w:p>
        </w:tc>
      </w:tr>
      <w:tr w:rsidR="00AD0718" w:rsidRPr="00CD3FFE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78B54405" w14:textId="77777777" w:rsidR="00027B95" w:rsidRPr="00A82C4C" w:rsidRDefault="00027B95" w:rsidP="00027B95">
            <w:pPr>
              <w:pStyle w:val="DaftarParagraf"/>
              <w:numPr>
                <w:ilvl w:val="0"/>
                <w:numId w:val="6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f. </w:t>
            </w:r>
            <w:r w:rsidRPr="00B60670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Dr. Adi </w:t>
            </w: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Tonggiroh</w:t>
            </w:r>
            <w:proofErr w:type="spellEnd"/>
            <w:r w:rsidRPr="00B60670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, ST., M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B60670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(D61-AT)</w:t>
            </w:r>
          </w:p>
          <w:p w14:paraId="7F35C3B7" w14:textId="30748C77" w:rsidR="002756D7" w:rsidRPr="00B60670" w:rsidRDefault="002756D7" w:rsidP="005C708A">
            <w:pPr>
              <w:pStyle w:val="DaftarParagraf"/>
              <w:numPr>
                <w:ilvl w:val="0"/>
                <w:numId w:val="6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Dr.Ir</w:t>
            </w:r>
            <w:proofErr w:type="spellEnd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Hj</w:t>
            </w:r>
            <w:proofErr w:type="spellEnd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Rohaya</w:t>
            </w:r>
            <w:proofErr w:type="spellEnd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Langkoke</w:t>
            </w:r>
            <w:proofErr w:type="spellEnd"/>
            <w:r w:rsidRPr="00B60670">
              <w:rPr>
                <w:rFonts w:asciiTheme="minorHAnsi" w:hAnsiTheme="minorHAnsi" w:cstheme="minorHAnsi"/>
                <w:sz w:val="22"/>
                <w:szCs w:val="22"/>
              </w:rPr>
              <w:t>, MT</w:t>
            </w:r>
            <w:r w:rsidR="00693DA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B60670">
              <w:rPr>
                <w:rFonts w:asciiTheme="minorHAnsi" w:hAnsiTheme="minorHAnsi" w:cstheme="minorHAnsi"/>
                <w:sz w:val="22"/>
                <w:szCs w:val="22"/>
              </w:rPr>
              <w:t xml:space="preserve"> (D61-RL)</w:t>
            </w:r>
          </w:p>
          <w:p w14:paraId="38DF860E" w14:textId="45D90A98" w:rsidR="00A82C4C" w:rsidRPr="00D81F01" w:rsidRDefault="00A82C4C" w:rsidP="00D81F01">
            <w:pPr>
              <w:pStyle w:val="DaftarParagraf"/>
              <w:numPr>
                <w:ilvl w:val="0"/>
                <w:numId w:val="6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aso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Rezk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aulana, ST., MT.</w:t>
            </w:r>
          </w:p>
        </w:tc>
      </w:tr>
      <w:tr w:rsidR="00AD0718" w:rsidRPr="00CD3FFE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proofErr w:type="spellStart"/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  <w:proofErr w:type="spellEnd"/>
          </w:p>
        </w:tc>
        <w:tc>
          <w:tcPr>
            <w:tcW w:w="13616" w:type="dxa"/>
            <w:gridSpan w:val="13"/>
          </w:tcPr>
          <w:p w14:paraId="1D93BF99" w14:textId="091B8DE3" w:rsidR="00AD0718" w:rsidRPr="00B60670" w:rsidRDefault="00A82C4C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sar, </w:t>
            </w:r>
            <w:proofErr w:type="spellStart"/>
            <w:r w:rsidR="00693DAE"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 w:rsidR="00693DAE">
              <w:rPr>
                <w:rFonts w:asciiTheme="minorHAnsi" w:hAnsiTheme="minorHAnsi" w:cstheme="minorHAnsi"/>
                <w:sz w:val="22"/>
                <w:szCs w:val="22"/>
              </w:rPr>
              <w:t xml:space="preserve"> Tekni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</w:tr>
    </w:tbl>
    <w:p w14:paraId="5A4FA593" w14:textId="77777777" w:rsidR="00E31800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75166A" w:rsidRPr="001A2FB6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1A2FB6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color w:val="0000FF"/>
                <w:sz w:val="22"/>
                <w:szCs w:val="22"/>
                <w:lang w:val="id-ID" w:eastAsia="id-ID"/>
              </w:rPr>
              <w:t>[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color w:val="0000FF"/>
                <w:sz w:val="22"/>
                <w:szCs w:val="22"/>
                <w:lang w:val="id-ID" w:eastAsia="id-ID"/>
              </w:rPr>
              <w:t>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  <w:t>[</w:t>
            </w:r>
            <w:r w:rsidRPr="001A2FB6"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  <w:t>Pustaka</w:t>
            </w:r>
            <w:r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75166A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1A2FB6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1A2FB6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1A2FB6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1A2FB6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033D78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496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1]</w:t>
            </w:r>
          </w:p>
          <w:p w14:paraId="27CFBDA7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efinisi dan ruang lingkup geostatistik</w:t>
            </w:r>
          </w:p>
          <w:p w14:paraId="67AB80BD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abel acak dan properti spasial</w:t>
            </w:r>
          </w:p>
          <w:p w14:paraId="3976C108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Estimasi spasial dan prediksi</w:t>
            </w:r>
          </w:p>
          <w:p w14:paraId="653463B5" w14:textId="26BF0A65" w:rsidR="00A153D2" w:rsidRPr="0020173D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F98CA33" w14:textId="77777777" w:rsidR="00AD4693" w:rsidRPr="00AD4693" w:rsidRDefault="00A153D2" w:rsidP="00AD4693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45202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esain</w:t>
            </w:r>
            <w:proofErr w:type="spellEnd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>perkuliahan</w:t>
            </w:r>
            <w:proofErr w:type="spellEnd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>menjelaskan</w:t>
            </w:r>
            <w:proofErr w:type="spellEnd"/>
            <w:r w:rsidRPr="0045202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D4693" w:rsidRPr="00AD4693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efinisi dan ruang lingkup geostatistik</w:t>
            </w:r>
          </w:p>
          <w:p w14:paraId="23920D7A" w14:textId="77777777" w:rsidR="00AD4693" w:rsidRPr="00AD4693" w:rsidRDefault="00AD4693" w:rsidP="00AD4693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AD4693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abel acak dan properti spasial</w:t>
            </w:r>
          </w:p>
          <w:p w14:paraId="351BBA0B" w14:textId="77777777" w:rsidR="00AD4693" w:rsidRPr="00AD4693" w:rsidRDefault="00AD4693" w:rsidP="00AD4693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AD4693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Estimasi spasial dan prediksi</w:t>
            </w:r>
          </w:p>
          <w:p w14:paraId="25E1F205" w14:textId="03BCFEBB" w:rsidR="00A153D2" w:rsidRPr="00452025" w:rsidRDefault="00A153D2" w:rsidP="00A153D2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67163" w14:textId="77777777" w:rsidR="00AD4693" w:rsidRPr="00AD4693" w:rsidRDefault="00A153D2" w:rsidP="00AD4693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ahami rancangan perkuliahan dan Menjelaskan ruang lingkup geostatistik untuk analisis data geologi</w:t>
            </w:r>
            <w:r w:rsidR="00AD4693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="00AD4693" w:rsidRPr="00AD4693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Variabel </w:t>
            </w:r>
            <w:r w:rsidR="00AD4693" w:rsidRPr="00AD4693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acak dan properti spasial</w:t>
            </w:r>
          </w:p>
          <w:p w14:paraId="0418DADB" w14:textId="77777777" w:rsidR="00AD4693" w:rsidRPr="00AD4693" w:rsidRDefault="00AD4693" w:rsidP="00AD4693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AD4693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Estimasi spasial dan prediksi</w:t>
            </w:r>
          </w:p>
          <w:p w14:paraId="5B1E48F2" w14:textId="4890A8A6" w:rsidR="00A153D2" w:rsidRPr="00AD4693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66370E6" w14:textId="55B8EC60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4A667972" w14:textId="12D9ED8F" w:rsidR="00A153D2" w:rsidRPr="0042672E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</w:t>
            </w:r>
            <w:r>
              <w:rPr>
                <w:rStyle w:val="fontstyle01"/>
              </w:rPr>
              <w:t xml:space="preserve"> </w:t>
            </w:r>
            <w:r w:rsidRPr="0020173D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SIKOLA</w:t>
            </w:r>
            <w:r w:rsidRPr="0020173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42672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ama</w:t>
            </w:r>
            <w:proofErr w:type="spellEnd"/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</w:p>
          <w:p w14:paraId="584DE3CD" w14:textId="77777777" w:rsidR="00A153D2" w:rsidRPr="0042672E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033D78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545EB5A" w14:textId="54D509D9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033D78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033D78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1523A8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1523A8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567876" w:rsidRDefault="00A153D2" w:rsidP="00A153D2">
            <w:pPr>
              <w:pStyle w:val="DaftarParagraf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proofErr w:type="spellStart"/>
            <w:r w:rsidRPr="00567876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Kontrak</w:t>
            </w:r>
            <w:proofErr w:type="spellEnd"/>
            <w:r w:rsidRPr="005678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567876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DB50D5F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2A075D2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BC57FF3" w14:textId="76AC3AD7" w:rsidR="00A153D2" w:rsidRPr="00B2446B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033D7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496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2]</w:t>
            </w:r>
          </w:p>
          <w:p w14:paraId="704F3D94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sep dasar variogram dan interpretasi grafik variogram</w:t>
            </w:r>
          </w:p>
          <w:p w14:paraId="2AFA4F07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odel variogram dan estimasi parameter variogram</w:t>
            </w:r>
          </w:p>
          <w:p w14:paraId="5FB6878C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Interpolasi variogram untuk pemodelan data spasial</w:t>
            </w:r>
          </w:p>
          <w:p w14:paraId="787AF50D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Teknik sampling</w:t>
            </w:r>
          </w:p>
          <w:p w14:paraId="2017E2D8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ata error, Standar deviasi, Penyusunan database</w:t>
            </w:r>
          </w:p>
          <w:p w14:paraId="4F663A55" w14:textId="77777777" w:rsidR="00F715D5" w:rsidRPr="00F715D5" w:rsidRDefault="00F715D5" w:rsidP="00F715D5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Kontinuitas spasial</w:t>
            </w:r>
          </w:p>
          <w:p w14:paraId="1FD89BC2" w14:textId="77777777" w:rsidR="00F715D5" w:rsidRPr="008C069D" w:rsidRDefault="00F715D5" w:rsidP="00F715D5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</w:p>
          <w:p w14:paraId="162A8BF5" w14:textId="72F65CB3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1234A69E" w14:textId="77777777" w:rsidR="00763A7C" w:rsidRPr="00F715D5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mpu</w:t>
            </w:r>
            <w:r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173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3A7C"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sep dasar variogram dan interpretasi grafik variogram</w:t>
            </w:r>
          </w:p>
          <w:p w14:paraId="08E8C49B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odel variogram dan estimasi parameter variogram</w:t>
            </w:r>
          </w:p>
          <w:p w14:paraId="64CB338A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Interpolasi variogram untuk pemodelan data spasial</w:t>
            </w:r>
          </w:p>
          <w:p w14:paraId="58675340" w14:textId="62852F0A" w:rsidR="00A153D2" w:rsidRPr="0020173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ABF897B" w14:textId="5D9A0934" w:rsidR="00763A7C" w:rsidRPr="00F715D5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>memahami</w:t>
            </w:r>
            <w:r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 </w:t>
            </w:r>
            <w:r w:rsidR="00763A7C"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sep dasar variogram</w:t>
            </w:r>
            <w:r w:rsidR="00763A7C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,</w:t>
            </w:r>
            <w:r w:rsidR="00763A7C"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interpretasi grafik </w:t>
            </w:r>
          </w:p>
          <w:p w14:paraId="610A10AB" w14:textId="5AE12095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odel</w:t>
            </w:r>
            <w:r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,</w:t>
            </w: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estimasi parameter </w:t>
            </w:r>
            <w:r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DAN</w:t>
            </w:r>
          </w:p>
          <w:p w14:paraId="5A2E59EB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Interpolasi variogram untuk pemodelan data spasial</w:t>
            </w:r>
          </w:p>
          <w:p w14:paraId="1F0E899F" w14:textId="3F3C787E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35710B84" w14:textId="0888208E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2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</w:p>
          <w:p w14:paraId="4CD39268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E7F6B09" w14:textId="51030935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8F506D2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B52865F" w14:textId="3B136EBF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B8EACE0" w14:textId="77777777" w:rsidR="00763A7C" w:rsidRPr="00F715D5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173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3A7C"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Teknik sampling</w:t>
            </w:r>
          </w:p>
          <w:p w14:paraId="3FFE19FC" w14:textId="576557B7" w:rsidR="00A153D2" w:rsidRPr="00077504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7BCCAAB" w14:textId="77777777" w:rsidR="00763A7C" w:rsidRPr="00F715D5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proofErr w:type="spellStart"/>
            <w:r w:rsidRPr="008F35C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pu</w:t>
            </w:r>
            <w:proofErr w:type="spellEnd"/>
            <w:r w:rsidRPr="008F35C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>Memahami</w:t>
            </w:r>
            <w:r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 </w:t>
            </w:r>
            <w:r w:rsidR="00763A7C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="00763A7C"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763A7C" w:rsidRPr="0020173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="00763A7C"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63A7C"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Teknik sampling</w:t>
            </w:r>
          </w:p>
          <w:p w14:paraId="77EF2E87" w14:textId="70B7B9DD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</w:t>
            </w: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liah</w:t>
            </w:r>
            <w:proofErr w:type="spellEnd"/>
          </w:p>
          <w:p w14:paraId="37248588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FBE93F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F782D01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3504435F" w14:textId="4ADA2315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>
              <w:rPr>
                <w:b/>
                <w:bCs/>
                <w:lang w:eastAsia="id-ID"/>
              </w:rPr>
              <w:t>ui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3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2</w:t>
            </w:r>
          </w:p>
          <w:p w14:paraId="0E2EA670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3E1AC44" w14:textId="180C374A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3657DD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6EBE2CDD" w14:textId="2799FC6C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7BE3877B" w14:textId="24BF0B05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20173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20173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ta error, Standar deviasi, Penyusunan database</w:t>
            </w:r>
          </w:p>
          <w:p w14:paraId="62D18306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tinuitas spasial</w:t>
            </w:r>
          </w:p>
          <w:p w14:paraId="1A9C7B70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Teknik sampling</w:t>
            </w:r>
          </w:p>
          <w:p w14:paraId="00382DA4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ata error, Standar deviasi, Penyusunan database</w:t>
            </w:r>
          </w:p>
          <w:p w14:paraId="063B97AA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tinuitas spasial</w:t>
            </w:r>
          </w:p>
          <w:p w14:paraId="4A7E1487" w14:textId="3736193F" w:rsidR="00A153D2" w:rsidRPr="0007750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2154D06" w14:textId="77777777" w:rsidR="00763A7C" w:rsidRPr="00F715D5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8F35C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ahami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763A7C"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ata error, Standar deviasi, Penyusunan database</w:t>
            </w:r>
          </w:p>
          <w:p w14:paraId="7638AAEE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tinuitas spasial</w:t>
            </w:r>
          </w:p>
          <w:p w14:paraId="77025ECC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Teknik sampling</w:t>
            </w:r>
          </w:p>
          <w:p w14:paraId="30FBBF82" w14:textId="77777777" w:rsidR="00763A7C" w:rsidRPr="00F715D5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ata error, Standar deviasi, Penyusunan database</w:t>
            </w:r>
          </w:p>
          <w:p w14:paraId="7AE69C98" w14:textId="47EAD285" w:rsidR="00A153D2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715D5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ntinuitas spasial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3272585" w14:textId="77777777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4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3</w:t>
            </w:r>
          </w:p>
          <w:p w14:paraId="6C7F7667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B9B9FCF" w14:textId="6C4E90AD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F0F2D00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C758136" w14:textId="543E143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763A7C" w:rsidRPr="001A2FB6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763A7C" w:rsidRPr="001A2FB6" w:rsidRDefault="00763A7C" w:rsidP="00763A7C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496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]</w:t>
            </w:r>
          </w:p>
          <w:p w14:paraId="256C94BE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2017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2017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017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ulti regresi dan analisis cluster</w:t>
            </w:r>
          </w:p>
          <w:p w14:paraId="51930853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Perbandingan dua faktor distribusi, scatterplot, korelasi, dan regresi linear sebagai nilai kondisional</w:t>
            </w:r>
          </w:p>
          <w:p w14:paraId="04356123" w14:textId="10B3470D" w:rsidR="00763A7C" w:rsidRPr="008F35CC" w:rsidRDefault="00763A7C" w:rsidP="00763A7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9F47142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2017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Mampu </w:t>
            </w:r>
            <w:proofErr w:type="spellStart"/>
            <w:r w:rsidRPr="002017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017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ulti regresi dan analisis cluster</w:t>
            </w:r>
          </w:p>
          <w:p w14:paraId="11A9CA4B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Perbandingan dua faktor distribusi, scatterplot, korelasi, dan regresi linear sebagai nilai kondisional</w:t>
            </w:r>
          </w:p>
          <w:p w14:paraId="0EDC348D" w14:textId="4F0E13D9" w:rsidR="00763A7C" w:rsidRPr="00077504" w:rsidRDefault="00763A7C" w:rsidP="00763A7C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763A7C" w:rsidRPr="008F35CC" w:rsidRDefault="00763A7C" w:rsidP="00763A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763A7C" w:rsidRPr="008F35CC" w:rsidRDefault="00763A7C" w:rsidP="00763A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763A7C" w:rsidRPr="008F35CC" w:rsidRDefault="00763A7C" w:rsidP="00763A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763A7C" w:rsidRPr="008F35CC" w:rsidRDefault="00763A7C" w:rsidP="00763A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6D6F4D3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mahami Multi regresi dan analisis cluster</w:t>
            </w:r>
          </w:p>
          <w:p w14:paraId="4F7AF514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Perbandingan dua faktor distribusi, scatterplot, korelasi, dan regresi linear sebagai nilai kondisional</w:t>
            </w:r>
          </w:p>
          <w:p w14:paraId="0E78278D" w14:textId="3B18E379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</w:p>
          <w:p w14:paraId="3291FB5B" w14:textId="77777777" w:rsidR="00763A7C" w:rsidRPr="008C069D" w:rsidRDefault="00763A7C" w:rsidP="00763A7C">
            <w:pPr>
              <w:pStyle w:val="IndenTeksIsi"/>
              <w:spacing w:after="0"/>
              <w:rPr>
                <w:rFonts w:asciiTheme="minorHAnsi" w:hAnsiTheme="minorHAnsi" w:cstheme="minorHAnsi"/>
                <w:color w:val="FF0000"/>
                <w:sz w:val="22"/>
                <w:szCs w:val="22"/>
                <w:lang w:val="de-DE"/>
              </w:rPr>
            </w:pPr>
          </w:p>
          <w:p w14:paraId="766C3609" w14:textId="25648F34" w:rsidR="00763A7C" w:rsidRPr="008F35CC" w:rsidRDefault="00763A7C" w:rsidP="00763A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1207DF1" w14:textId="77777777" w:rsidR="00763A7C" w:rsidRPr="008F35CC" w:rsidRDefault="00763A7C" w:rsidP="00763A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763A7C" w:rsidRPr="008F35CC" w:rsidRDefault="00763A7C" w:rsidP="00763A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763A7C" w:rsidRPr="008F35CC" w:rsidRDefault="00763A7C" w:rsidP="00763A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763A7C" w:rsidRPr="008F35CC" w:rsidRDefault="00763A7C" w:rsidP="00763A7C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763A7C" w:rsidRPr="008F35CC" w:rsidRDefault="00763A7C" w:rsidP="00763A7C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Diskusi</w:t>
            </w:r>
            <w:proofErr w:type="spellEnd"/>
          </w:p>
          <w:p w14:paraId="46805582" w14:textId="77777777" w:rsidR="00763A7C" w:rsidRPr="008F35CC" w:rsidRDefault="00763A7C" w:rsidP="00763A7C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45D29C7" w14:textId="781558A3" w:rsidR="00763A7C" w:rsidRPr="008F35CC" w:rsidRDefault="00763A7C" w:rsidP="00763A7C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A81B727" w14:textId="77777777" w:rsidR="00763A7C" w:rsidRPr="008F35CC" w:rsidRDefault="00763A7C" w:rsidP="00763A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763A7C" w:rsidRPr="008F35CC" w:rsidRDefault="00763A7C" w:rsidP="00763A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763A7C" w:rsidRPr="008F35CC" w:rsidRDefault="00763A7C" w:rsidP="00763A7C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5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4</w:t>
            </w:r>
          </w:p>
          <w:p w14:paraId="5E650693" w14:textId="77777777" w:rsidR="00763A7C" w:rsidRPr="008F35CC" w:rsidRDefault="00763A7C" w:rsidP="00763A7C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763A7C" w:rsidRPr="008F35CC" w:rsidRDefault="00763A7C" w:rsidP="00763A7C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25319AE" w14:textId="34DC6176" w:rsidR="00763A7C" w:rsidRPr="007C40C5" w:rsidRDefault="00763A7C" w:rsidP="00763A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763A7C" w:rsidRDefault="00763A7C" w:rsidP="00763A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lastRenderedPageBreak/>
              <w:t>[Pustaka Utama (PU)</w:t>
            </w:r>
          </w:p>
          <w:p w14:paraId="08C0B013" w14:textId="77777777" w:rsidR="00763A7C" w:rsidRDefault="00763A7C" w:rsidP="00763A7C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749275ED" w14:textId="632F6C7E" w:rsidR="00763A7C" w:rsidRPr="008F35C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27707F05" w14:textId="22FEF120" w:rsidR="00763A7C" w:rsidRPr="00A153D2" w:rsidRDefault="00763A7C" w:rsidP="00763A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763A7C" w:rsidRPr="00A153D2" w:rsidRDefault="00763A7C" w:rsidP="00763A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763A7C" w:rsidRPr="00A153D2" w:rsidRDefault="00763A7C" w:rsidP="00763A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763A7C" w:rsidRPr="00A153D2" w:rsidRDefault="00763A7C" w:rsidP="00763A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763A7C" w:rsidRPr="00772E32" w:rsidRDefault="00763A7C" w:rsidP="00763A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3D272B7B" w:rsidR="00A153D2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496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</w:t>
            </w:r>
            <w:r w:rsidR="0000665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2C8B0D8" w14:textId="447B6ADE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F2AB2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ampu mengapllikasikan geostatistik pada program </w:t>
            </w:r>
            <w:r w:rsidRPr="00DF2AB2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pread-sheet</w:t>
            </w:r>
          </w:p>
        </w:tc>
        <w:tc>
          <w:tcPr>
            <w:tcW w:w="632" w:type="pct"/>
            <w:shd w:val="clear" w:color="auto" w:fill="auto"/>
          </w:tcPr>
          <w:p w14:paraId="38351966" w14:textId="2C257010" w:rsidR="00A153D2" w:rsidRPr="00903AA2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etepat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aplikasi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eostatisti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ada program </w:t>
            </w:r>
            <w:r w:rsidRPr="000161E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pread-sheet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A153D2" w:rsidRPr="00EC1F27" w:rsidRDefault="00A153D2" w:rsidP="00A153D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CA8A14" w14:textId="5CACFA3E" w:rsidR="00A153D2" w:rsidRPr="008E7C9C" w:rsidRDefault="00A153D2" w:rsidP="00A153D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8E7C9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8E7C9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s. Excel da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stat</w:t>
            </w:r>
            <w:proofErr w:type="spellEnd"/>
          </w:p>
          <w:p w14:paraId="5E81A1F2" w14:textId="77777777" w:rsidR="00A153D2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77100EA5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pllikasikan geostatistik pada program </w:t>
            </w:r>
            <w:r w:rsidRPr="0083539E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pread-sheet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38686679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182FF498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00B22AAA" w14:textId="5EFF29B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6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5</w:t>
            </w:r>
          </w:p>
          <w:p w14:paraId="4E1B7EAB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5E8EFE4" w14:textId="0D5D0D3C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74D4001F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100453FA" w14:textId="04159AFA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03033F1D" w:rsidR="00A153D2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496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</w:t>
            </w:r>
            <w:r w:rsidR="0000665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3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1F12A03" w14:textId="6F96273B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DF2AB2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olah data </w:t>
            </w:r>
            <w:r w:rsidRPr="00DF2AB2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jadi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buah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0173D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database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ajikan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tisti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derhana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BE5874A" w14:textId="154603A7" w:rsidR="00A153D2" w:rsidRPr="0007750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F2AB2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ta </w:t>
            </w:r>
            <w:r w:rsidRPr="00DF2AB2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jadi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buah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0173D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database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ajikan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tisti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derhan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8E7C9C" w:rsidRDefault="00A153D2" w:rsidP="00A153D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8E7C9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8E7C9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s. Excel da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09FF743A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sv-SE"/>
              </w:rPr>
              <w:t>menganalisa data statistik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6937D9F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A4699EA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018BA4DE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01F13B80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847" w:type="pct"/>
          </w:tcPr>
          <w:p w14:paraId="45F68471" w14:textId="05EDCA19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7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6</w:t>
            </w:r>
          </w:p>
          <w:p w14:paraId="1D43C5BC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07F1C57D" w14:textId="43C2F2DE" w:rsidR="00A153D2" w:rsidRPr="007C40C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5A87780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AC65357" w14:textId="1A14F84B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E11A42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E11A42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F84804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07750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77504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077504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77504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077504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7C40C5" w:rsidRDefault="00A153D2" w:rsidP="00A153D2">
            <w:pPr>
              <w:pStyle w:val="IndenTeksIsi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669A975" w14:textId="11D15C6A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56B1BAAA" w14:textId="4BC95009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8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  <w:r>
              <w:rPr>
                <w:rStyle w:val="fontstyle01"/>
              </w:rPr>
              <w:t>-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6</w:t>
            </w:r>
          </w:p>
          <w:p w14:paraId="7B52F0E8" w14:textId="76735013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FB7AE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FB7AE6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ama</w:t>
            </w:r>
            <w:proofErr w:type="spellEnd"/>
            <w:r w:rsidRPr="00FB7AE6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B7AE6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sampai</w:t>
            </w:r>
            <w:proofErr w:type="spellEnd"/>
            <w:r w:rsidRPr="00FB7AE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748AF66C" w14:textId="02F74A9C" w:rsidR="00A153D2" w:rsidRPr="00F84804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A94A52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49BC9E5" w14:textId="4390DB5A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DE73797" w:rsidR="00A153D2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A496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</w:t>
            </w:r>
            <w:r w:rsidR="0000665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4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EB2353C" w14:textId="43909073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olah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0173D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database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F2AB2">
              <w:rPr>
                <w:rFonts w:asciiTheme="minorHAnsi" w:hAnsiTheme="minorHAnsi" w:cstheme="minorHAnsi"/>
                <w:color w:val="000000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32" w:type="pct"/>
            <w:shd w:val="clear" w:color="auto" w:fill="auto"/>
          </w:tcPr>
          <w:p w14:paraId="65B0F2DF" w14:textId="265DB9CF" w:rsidR="00A153D2" w:rsidRPr="0007750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an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0173D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database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F2AB2">
              <w:rPr>
                <w:rFonts w:asciiTheme="minorHAnsi" w:hAnsiTheme="minorHAnsi" w:cstheme="minorHAnsi"/>
                <w:color w:val="000000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153D2" w:rsidRPr="008E7C9C" w:rsidRDefault="00A153D2" w:rsidP="00A153D2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8E7C9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8E7C9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s. Excel, </w:t>
            </w:r>
            <w:r w:rsidRPr="0083539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eochemical Data Toolkit</w:t>
            </w:r>
            <w:r w:rsidRPr="0083539E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3539E">
              <w:rPr>
                <w:rFonts w:asciiTheme="minorHAnsi" w:hAnsiTheme="minorHAnsi" w:cstheme="minorHAnsi"/>
                <w:sz w:val="22"/>
                <w:szCs w:val="22"/>
              </w:rPr>
              <w:t>GCDKit</w:t>
            </w:r>
            <w:proofErr w:type="spellEnd"/>
            <w:r w:rsidRPr="0083539E">
              <w:rPr>
                <w:rFonts w:asciiTheme="minorHAnsi" w:hAnsiTheme="minorHAnsi" w:cstheme="minorHAnsi"/>
                <w:sz w:val="22"/>
                <w:szCs w:val="22"/>
              </w:rPr>
              <w:t xml:space="preserve">), </w:t>
            </w:r>
            <w:r w:rsidRPr="0083539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tanford Geostatistical Modeling Software</w:t>
            </w:r>
            <w:r w:rsidRPr="0083539E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83539E">
              <w:rPr>
                <w:rFonts w:asciiTheme="minorHAnsi" w:hAnsiTheme="minorHAnsi" w:cstheme="minorHAnsi"/>
                <w:sz w:val="22"/>
                <w:szCs w:val="22"/>
              </w:rPr>
              <w:t>SGeMS</w:t>
            </w:r>
            <w:proofErr w:type="spellEnd"/>
            <w:r w:rsidRPr="0083539E">
              <w:rPr>
                <w:rFonts w:asciiTheme="minorHAnsi" w:hAnsiTheme="minorHAnsi" w:cstheme="minorHAnsi"/>
                <w:sz w:val="22"/>
                <w:szCs w:val="22"/>
              </w:rPr>
              <w:t xml:space="preserve">)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r w:rsidRPr="0083539E">
              <w:rPr>
                <w:rFonts w:asciiTheme="minorHAnsi" w:hAnsiTheme="minorHAnsi" w:cstheme="minorHAnsi"/>
                <w:sz w:val="22"/>
                <w:szCs w:val="22"/>
              </w:rPr>
              <w:t>Gstat</w:t>
            </w:r>
            <w:proofErr w:type="spellEnd"/>
          </w:p>
          <w:p w14:paraId="30B2CA53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F687F58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Pr="00EE5946">
              <w:rPr>
                <w:rFonts w:asciiTheme="minorHAnsi" w:hAnsiTheme="minorHAnsi" w:cstheme="minorHAnsi"/>
                <w:color w:val="000000"/>
                <w:sz w:val="22"/>
                <w:szCs w:val="22"/>
                <w:lang w:val="sv-SE"/>
              </w:rPr>
              <w:t xml:space="preserve">mempraktekkan </w:t>
            </w:r>
            <w:r w:rsidRPr="00EE594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analisis semi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-</w:t>
            </w:r>
            <w:r w:rsidRPr="00EE594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varriogram,</w:t>
            </w:r>
            <w:r w:rsidRPr="00EE594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serta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interpretasi 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ta </w:t>
            </w:r>
            <w:r w:rsidRPr="00EE594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ampling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data bor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802AEFA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39FF6CA9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EE594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1A076AFD" w14:textId="5DA606ED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9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9A02B9A" w14:textId="7CF6BE75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0FA711F" w14:textId="6F976E77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E63079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C7F7AA6" w14:textId="582720BE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FA4964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175E1905" w:rsidR="00A153D2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an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0173D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database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mi-</w:t>
            </w:r>
            <w:r w:rsidRPr="00DF2AB2">
              <w:rPr>
                <w:rFonts w:asciiTheme="minorHAnsi" w:hAnsiTheme="minorHAnsi" w:cstheme="minorHAnsi"/>
                <w:color w:val="000000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224C523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67AB9EE9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2C96088E" w14:textId="3FE8AA60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0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2D2FE90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7AE3FF4" w14:textId="1EED7250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FA4964" w:rsidRDefault="00A153D2" w:rsidP="00A153D2">
            <w:pPr>
              <w:pStyle w:val="DaftarParagraf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0567237" w:rsidR="00A153D2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interpretas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E594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hasil sampling dan pengeboran dalam bentuk statistik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A27A9D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4934E1C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0CC64F5C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BC4E8C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847" w:type="pct"/>
          </w:tcPr>
          <w:p w14:paraId="16472555" w14:textId="453EE585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1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26FDF2F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B321F70" w14:textId="04F7AD7F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00494FF8" w:rsidR="00A153D2" w:rsidRDefault="00A153D2" w:rsidP="00A153D2">
            <w:pPr>
              <w:pStyle w:val="IndenTeksIsi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00665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4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1D2CB95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DF2AB2">
              <w:rPr>
                <w:rFonts w:asciiTheme="minorHAnsi" w:hAnsiTheme="minorHAnsi" w:cstheme="minorHAnsi"/>
                <w:color w:val="000000"/>
                <w:sz w:val="22"/>
                <w:szCs w:val="22"/>
                <w:lang w:eastAsia="id-ID"/>
              </w:rPr>
              <w:t>Mampu</w:t>
            </w:r>
            <w:r w:rsidRPr="00DF2AB2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Aplikasi geostatistik dalam eksplorasi sumber daya alam (misalnya: penaksiran cadangan mineral, penilaian reservoir minyak dan gas)</w:t>
            </w:r>
          </w:p>
          <w:p w14:paraId="5ED8BE10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Aplikasi geostatistik dalam pemetaan geologi dan 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pemodelan lingkungan</w:t>
            </w:r>
          </w:p>
          <w:p w14:paraId="36C10F38" w14:textId="7841DD46" w:rsidR="00A153D2" w:rsidRPr="008F35CC" w:rsidRDefault="00A153D2" w:rsidP="00A153D2">
            <w:pPr>
              <w:pStyle w:val="IndenTeksIsi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8BB9AE8" w14:textId="093208B0" w:rsidR="00763A7C" w:rsidRPr="00763A7C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u </w:t>
            </w:r>
            <w:r w:rsidR="00763A7C" w:rsidRPr="00DF2AB2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="00763A7C"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Aplikasi geostatistik geostatistik dalam eksplorasi sumber daya alam (misalnya: penaksiran cadangan mineral, penilaian reservoir minyak dan gas)</w:t>
            </w:r>
          </w:p>
          <w:p w14:paraId="2771984F" w14:textId="50329FB4" w:rsidR="00A153D2" w:rsidRPr="0007750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17A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s. Excel, QGIS</w:t>
            </w:r>
          </w:p>
          <w:p w14:paraId="15EC1231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62AFEA2E" w:rsidR="00A153D2" w:rsidRPr="008F35CC" w:rsidRDefault="00763A7C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u </w:t>
            </w:r>
            <w:r w:rsidRPr="00DF2AB2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Aplikasi geostatistik geostatistik dalam eksplorasi sumber 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>daya alam (misalnya: penaksiran cadangan mineral, penilaian reservoir minyak dan gas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8768C9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76FC5F3C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EE594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53B27EE5" w14:textId="7A6958DB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2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01BB08F0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1C44A748" w14:textId="03DF4086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  <w:p w14:paraId="10D23885" w14:textId="77777777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6098CECB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4A9E95C" w14:textId="61421AFC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8F35CC" w:rsidRDefault="00A153D2" w:rsidP="00A153D2">
            <w:pPr>
              <w:pStyle w:val="IndenTeksIsi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03013E2" w14:textId="74E06550" w:rsidR="00763A7C" w:rsidRPr="00763A7C" w:rsidRDefault="00A153D2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u </w:t>
            </w:r>
            <w:r w:rsidR="00763A7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nggunakan a</w:t>
            </w:r>
            <w:r w:rsidR="00763A7C"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plikasi geostatistik dalam pemetaan geologi dan pemodelan lingkungan</w:t>
            </w:r>
          </w:p>
          <w:p w14:paraId="0CB77F61" w14:textId="7F77C5D3" w:rsidR="00A153D2" w:rsidRPr="0007750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22737B1" w14:textId="77777777" w:rsidR="00763A7C" w:rsidRPr="00763A7C" w:rsidRDefault="00763A7C" w:rsidP="00763A7C">
            <w:pPr>
              <w:pStyle w:val="DaftarParagraf"/>
              <w:ind w:left="0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</w:t>
            </w:r>
            <w:r w:rsidRPr="00DF2AB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u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nggunakan a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plikasi geostatistik dalam pemetaan geologi dan pemodelan lingkungan</w:t>
            </w:r>
          </w:p>
          <w:p w14:paraId="1AD981FC" w14:textId="6FA4D90A" w:rsidR="00A153D2" w:rsidRPr="008F35CC" w:rsidRDefault="00A153D2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07FAE26" w14:textId="77777777" w:rsidR="00A153D2" w:rsidRPr="00EE594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847" w:type="pct"/>
          </w:tcPr>
          <w:p w14:paraId="6BCF051B" w14:textId="08A5AF2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3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0003BEE5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6C82FF6" w14:textId="722BC19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65F998A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68597705" w14:textId="33625354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43B408B8" w:rsidR="00A153D2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id-ID"/>
              </w:rPr>
              <w:t>[Sub-CPMK-</w:t>
            </w:r>
            <w:r w:rsidR="00006656">
              <w:rPr>
                <w:rFonts w:asciiTheme="minorHAnsi" w:hAnsiTheme="minorHAnsi" w:cstheme="minorHAnsi"/>
                <w:color w:val="000000"/>
                <w:sz w:val="22"/>
                <w:szCs w:val="22"/>
                <w:lang w:val="id-ID" w:eastAsia="id-ID"/>
              </w:rPr>
              <w:t>5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id-ID"/>
              </w:rPr>
              <w:t>]</w:t>
            </w:r>
          </w:p>
          <w:p w14:paraId="440D922C" w14:textId="77777777" w:rsidR="00763A7C" w:rsidRPr="00763A7C" w:rsidRDefault="00763A7C" w:rsidP="00763A7C">
            <w:r w:rsidRPr="00763A7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Aplikasi geostatistik dalam mitigasi kebencanaan (misalnya: penaksiran densitas </w:t>
            </w:r>
            <w:r w:rsidRPr="00763A7C">
              <w:rPr>
                <w:rFonts w:asciiTheme="minorHAnsi" w:hAnsiTheme="minorHAnsi" w:cstheme="minorHAnsi"/>
                <w:i/>
                <w:iCs/>
                <w:sz w:val="22"/>
                <w:szCs w:val="22"/>
                <w:lang w:val="de-DE"/>
              </w:rPr>
              <w:t>lineament</w:t>
            </w:r>
            <w:r w:rsidRPr="00763A7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)</w:t>
            </w:r>
          </w:p>
          <w:p w14:paraId="31B77528" w14:textId="1189DFCF" w:rsidR="00A153D2" w:rsidRPr="008F35CC" w:rsidRDefault="00A153D2" w:rsidP="00763A7C">
            <w:pPr>
              <w:pStyle w:val="IndenTeksIsi"/>
              <w:spacing w:after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32" w:type="pct"/>
            <w:vMerge w:val="restart"/>
            <w:shd w:val="clear" w:color="auto" w:fill="auto"/>
          </w:tcPr>
          <w:p w14:paraId="46D4D2F0" w14:textId="64CA7EB5" w:rsidR="00006656" w:rsidRPr="00763A7C" w:rsidRDefault="00A153D2" w:rsidP="00006656"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006656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nggunakan </w:t>
            </w:r>
            <w:r w:rsidR="00006656" w:rsidRPr="00763A7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Aplikasi geostatistik dalam mitigasi kebencanaan (misalnya: penaksiran densitas </w:t>
            </w:r>
            <w:r w:rsidR="00006656" w:rsidRPr="00763A7C">
              <w:rPr>
                <w:rFonts w:asciiTheme="minorHAnsi" w:hAnsiTheme="minorHAnsi" w:cstheme="minorHAnsi"/>
                <w:i/>
                <w:iCs/>
                <w:sz w:val="22"/>
                <w:szCs w:val="22"/>
                <w:lang w:val="de-DE"/>
              </w:rPr>
              <w:t>lineament</w:t>
            </w:r>
            <w:r w:rsidR="00006656" w:rsidRPr="00763A7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)</w:t>
            </w:r>
          </w:p>
          <w:p w14:paraId="6616571F" w14:textId="6DAD1A6D" w:rsidR="00A153D2" w:rsidRPr="0007750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2BD834B2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  <w:lang w:eastAsia="id-ID"/>
              </w:rPr>
              <w:t>Mampu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8F35CC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8F35C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pada endapan biji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032164" w14:textId="41FC1DF0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</w:t>
            </w:r>
            <w:r w:rsidR="00006656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  <w:lang w:val="id-ID"/>
              </w:rPr>
              <w:t>2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0624ADA2" w14:textId="77777777" w:rsidR="00006656" w:rsidRPr="008F35CC" w:rsidRDefault="00006656" w:rsidP="0000665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4FBCAD76" w14:textId="4825CB16" w:rsidR="00006656" w:rsidRPr="008F35CC" w:rsidRDefault="00006656" w:rsidP="00006656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847" w:type="pct"/>
          </w:tcPr>
          <w:p w14:paraId="3FF5FA86" w14:textId="466E1519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4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14:paraId="5A98AF22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empa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8A56C99" w14:textId="4BE12A99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</w:t>
            </w:r>
            <w:r w:rsidR="00006656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  <w:lang w:val="id-ID"/>
              </w:rPr>
              <w:t>2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A287F6E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151778F1" w14:textId="0EAD86AA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372E4264" w:rsidR="00A153D2" w:rsidRPr="00006656" w:rsidRDefault="00006656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6</w:t>
            </w:r>
          </w:p>
        </w:tc>
        <w:tc>
          <w:tcPr>
            <w:tcW w:w="142" w:type="pct"/>
            <w:vAlign w:val="center"/>
          </w:tcPr>
          <w:p w14:paraId="0A49B4F6" w14:textId="4DDD54D8" w:rsidR="00A153D2" w:rsidRPr="00006656" w:rsidRDefault="00006656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4</w:t>
            </w:r>
          </w:p>
        </w:tc>
        <w:tc>
          <w:tcPr>
            <w:tcW w:w="142" w:type="pct"/>
            <w:vAlign w:val="center"/>
          </w:tcPr>
          <w:p w14:paraId="4F3BB305" w14:textId="68392201" w:rsidR="00A153D2" w:rsidRPr="00006656" w:rsidRDefault="00006656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6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07750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8B72447" w14:textId="251C7723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98B68C9" w14:textId="691D5395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847" w:type="pct"/>
          </w:tcPr>
          <w:p w14:paraId="1FE227A1" w14:textId="246C4845" w:rsidR="00A153D2" w:rsidRPr="006C5D7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26CFE25F" w14:textId="4B9168BF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1ABAE457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6F3B2899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056BF65" w14:textId="6BE29A0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A06DC60" w14:textId="182C05A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B7B06E3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C35AA8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C35AA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C35AA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C35AA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C35AA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8F35CC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8F35C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8F35CC" w:rsidRDefault="00A153D2" w:rsidP="00A153D2">
            <w:pPr>
              <w:pStyle w:val="IndenTeksIsi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6891BBEA" w14:textId="3A422ADF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2052E393" w14:textId="116A83ED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proofErr w:type="spellEnd"/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6</w:t>
            </w:r>
          </w:p>
          <w:p w14:paraId="26F13BB2" w14:textId="77777777" w:rsidR="00A153D2" w:rsidRPr="008F35CC" w:rsidRDefault="00A153D2" w:rsidP="00A153D2">
            <w:pPr>
              <w:pStyle w:val="DaftarParagraf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materi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ama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hingga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lima </w:t>
            </w:r>
            <w:proofErr w:type="spellStart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belas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F8BE579" w14:textId="77777777" w:rsidR="00A153D2" w:rsidRPr="007C40C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9E2FEF0" w14:textId="60E4AF86" w:rsidR="00A153D2" w:rsidRPr="00F9202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53307524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45B0B7D" w14:textId="050ABB80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proofErr w:type="spellStart"/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proofErr w:type="spellEnd"/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A153D2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A153D2" w:rsidSect="005E467A">
          <w:footerReference w:type="default" r:id="rId16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proofErr w:type="spellStart"/>
      <w:r w:rsidRPr="00A153D2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A153D2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A153D2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</w:p>
        </w:tc>
      </w:tr>
      <w:tr w:rsidR="00A153D2" w:rsidRPr="00A153D2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153D2" w:rsidRPr="00A153D2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153D2" w:rsidRPr="00A153D2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A153D2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DB43AE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>
        <w:rPr>
          <w:noProof/>
        </w:rPr>
        <w:lastRenderedPageBreak/>
        <w:drawing>
          <wp:inline distT="0" distB="0" distL="0" distR="0" wp14:anchorId="5649A183" wp14:editId="22BBCFD9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sectPr w:rsidR="00A153D2" w:rsidRPr="00DB43AE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03B3" w14:textId="77777777" w:rsidR="006752AC" w:rsidRDefault="006752AC">
      <w:r>
        <w:separator/>
      </w:r>
    </w:p>
  </w:endnote>
  <w:endnote w:type="continuationSeparator" w:id="0">
    <w:p w14:paraId="0318D367" w14:textId="77777777" w:rsidR="006752AC" w:rsidRDefault="00675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789E2" w14:textId="77777777" w:rsidR="006752AC" w:rsidRDefault="006752AC">
      <w:r>
        <w:separator/>
      </w:r>
    </w:p>
  </w:footnote>
  <w:footnote w:type="continuationSeparator" w:id="0">
    <w:p w14:paraId="4D1A5B9C" w14:textId="77777777" w:rsidR="006752AC" w:rsidRDefault="006752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4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 w15:restartNumberingAfterBreak="0">
    <w:nsid w:val="35925571"/>
    <w:multiLevelType w:val="hybridMultilevel"/>
    <w:tmpl w:val="3D6A63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7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8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8564172">
    <w:abstractNumId w:val="20"/>
  </w:num>
  <w:num w:numId="2" w16cid:durableId="1929074710">
    <w:abstractNumId w:val="11"/>
  </w:num>
  <w:num w:numId="3" w16cid:durableId="1564754464">
    <w:abstractNumId w:val="29"/>
  </w:num>
  <w:num w:numId="4" w16cid:durableId="233054787">
    <w:abstractNumId w:val="31"/>
  </w:num>
  <w:num w:numId="5" w16cid:durableId="6569106">
    <w:abstractNumId w:val="8"/>
  </w:num>
  <w:num w:numId="6" w16cid:durableId="1261641837">
    <w:abstractNumId w:val="9"/>
  </w:num>
  <w:num w:numId="7" w16cid:durableId="1061951793">
    <w:abstractNumId w:val="5"/>
  </w:num>
  <w:num w:numId="8" w16cid:durableId="1938559632">
    <w:abstractNumId w:val="18"/>
  </w:num>
  <w:num w:numId="9" w16cid:durableId="1205824412">
    <w:abstractNumId w:val="6"/>
  </w:num>
  <w:num w:numId="10" w16cid:durableId="1364483398">
    <w:abstractNumId w:val="25"/>
  </w:num>
  <w:num w:numId="11" w16cid:durableId="1393770144">
    <w:abstractNumId w:val="24"/>
  </w:num>
  <w:num w:numId="12" w16cid:durableId="183902875">
    <w:abstractNumId w:val="12"/>
  </w:num>
  <w:num w:numId="13" w16cid:durableId="674184118">
    <w:abstractNumId w:val="28"/>
  </w:num>
  <w:num w:numId="14" w16cid:durableId="1206067473">
    <w:abstractNumId w:val="10"/>
  </w:num>
  <w:num w:numId="15" w16cid:durableId="1925412302">
    <w:abstractNumId w:val="3"/>
  </w:num>
  <w:num w:numId="16" w16cid:durableId="1383287989">
    <w:abstractNumId w:val="1"/>
  </w:num>
  <w:num w:numId="17" w16cid:durableId="1981377859">
    <w:abstractNumId w:val="30"/>
  </w:num>
  <w:num w:numId="18" w16cid:durableId="1518155345">
    <w:abstractNumId w:val="19"/>
  </w:num>
  <w:num w:numId="19" w16cid:durableId="808204258">
    <w:abstractNumId w:val="0"/>
  </w:num>
  <w:num w:numId="20" w16cid:durableId="2124835372">
    <w:abstractNumId w:val="23"/>
  </w:num>
  <w:num w:numId="21" w16cid:durableId="1034499406">
    <w:abstractNumId w:val="15"/>
  </w:num>
  <w:num w:numId="22" w16cid:durableId="807942475">
    <w:abstractNumId w:val="7"/>
  </w:num>
  <w:num w:numId="23" w16cid:durableId="1970016753">
    <w:abstractNumId w:val="14"/>
  </w:num>
  <w:num w:numId="24" w16cid:durableId="991953782">
    <w:abstractNumId w:val="22"/>
  </w:num>
  <w:num w:numId="25" w16cid:durableId="1294485364">
    <w:abstractNumId w:val="13"/>
  </w:num>
  <w:num w:numId="26" w16cid:durableId="704214607">
    <w:abstractNumId w:val="27"/>
  </w:num>
  <w:num w:numId="27" w16cid:durableId="2091193218">
    <w:abstractNumId w:val="2"/>
  </w:num>
  <w:num w:numId="28" w16cid:durableId="382605422">
    <w:abstractNumId w:val="4"/>
  </w:num>
  <w:num w:numId="29" w16cid:durableId="825246410">
    <w:abstractNumId w:val="17"/>
  </w:num>
  <w:num w:numId="30" w16cid:durableId="1754080640">
    <w:abstractNumId w:val="21"/>
  </w:num>
  <w:num w:numId="31" w16cid:durableId="643773533">
    <w:abstractNumId w:val="26"/>
  </w:num>
  <w:num w:numId="32" w16cid:durableId="1458328190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6656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5F49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8CA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752AC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1F3"/>
    <w:rsid w:val="0070538F"/>
    <w:rsid w:val="00705730"/>
    <w:rsid w:val="00705959"/>
    <w:rsid w:val="007072A1"/>
    <w:rsid w:val="00713FA7"/>
    <w:rsid w:val="0071505C"/>
    <w:rsid w:val="007157D9"/>
    <w:rsid w:val="00717DA2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3A7C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069D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4BEA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D4693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15A2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28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5D5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Judul1">
    <w:name w:val="heading 1"/>
    <w:basedOn w:val="Normal"/>
    <w:next w:val="Normal"/>
    <w:link w:val="Judul1K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Judul2">
    <w:name w:val="heading 2"/>
    <w:basedOn w:val="Normal"/>
    <w:next w:val="Normal"/>
    <w:link w:val="Judul2K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Judul3">
    <w:name w:val="heading 3"/>
    <w:basedOn w:val="Normal"/>
    <w:next w:val="Normal"/>
    <w:link w:val="Judul3K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Judul4">
    <w:name w:val="heading 4"/>
    <w:basedOn w:val="Normal"/>
    <w:next w:val="Normal"/>
    <w:link w:val="Judul4K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Judul5">
    <w:name w:val="heading 5"/>
    <w:basedOn w:val="Normal"/>
    <w:next w:val="Normal"/>
    <w:link w:val="Judul5K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Judul6">
    <w:name w:val="heading 6"/>
    <w:basedOn w:val="Normal"/>
    <w:next w:val="Normal"/>
    <w:link w:val="Judul6K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Judul2KAR">
    <w:name w:val="Judul 2 KAR"/>
    <w:basedOn w:val="FontParagrafDefault"/>
    <w:link w:val="Judul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Judul3KAR">
    <w:name w:val="Judul 3 KAR"/>
    <w:basedOn w:val="FontParagrafDefault"/>
    <w:link w:val="Judul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Judul4KAR">
    <w:name w:val="Judul 4 KAR"/>
    <w:basedOn w:val="FontParagrafDefault"/>
    <w:link w:val="Judul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Judul5KAR">
    <w:name w:val="Judul 5 KAR"/>
    <w:basedOn w:val="FontParagrafDefault"/>
    <w:link w:val="Judul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Judul6KAR">
    <w:name w:val="Judul 6 KAR"/>
    <w:basedOn w:val="FontParagrafDefault"/>
    <w:link w:val="Judul6"/>
    <w:uiPriority w:val="99"/>
    <w:rPr>
      <w:rFonts w:ascii="Calibri" w:eastAsia="Times New Roman" w:hAnsi="Calibri" w:cs="Times New Roman"/>
      <w:b/>
      <w:bCs/>
    </w:rPr>
  </w:style>
  <w:style w:type="paragraph" w:styleId="Judul">
    <w:name w:val="Title"/>
    <w:basedOn w:val="Normal"/>
    <w:link w:val="JudulK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JudulKAR">
    <w:name w:val="Judul KAR"/>
    <w:basedOn w:val="FontParagrafDefault"/>
    <w:link w:val="Judul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Isi">
    <w:name w:val="Body Text"/>
    <w:basedOn w:val="Normal"/>
    <w:link w:val="TeksIsiK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TeksIsiKAR">
    <w:name w:val="Teks Isi KAR"/>
    <w:basedOn w:val="FontParagrafDefault"/>
    <w:link w:val="TeksIsi"/>
    <w:uiPriority w:val="99"/>
    <w:rPr>
      <w:sz w:val="20"/>
      <w:szCs w:val="20"/>
    </w:rPr>
  </w:style>
  <w:style w:type="paragraph" w:styleId="TeksIsi2">
    <w:name w:val="Body Text 2"/>
    <w:basedOn w:val="Normal"/>
    <w:link w:val="TeksIsi2KAR"/>
    <w:uiPriority w:val="99"/>
    <w:rPr>
      <w:sz w:val="24"/>
      <w:szCs w:val="24"/>
      <w:lang w:val="sv-SE"/>
    </w:rPr>
  </w:style>
  <w:style w:type="character" w:customStyle="1" w:styleId="TeksIsi2KAR">
    <w:name w:val="Teks Isi 2 KAR"/>
    <w:basedOn w:val="FontParagrafDefault"/>
    <w:link w:val="TeksIsi2"/>
    <w:uiPriority w:val="99"/>
    <w:rPr>
      <w:sz w:val="20"/>
      <w:szCs w:val="20"/>
    </w:rPr>
  </w:style>
  <w:style w:type="paragraph" w:styleId="IndenTeksIsi2">
    <w:name w:val="Body Text Indent 2"/>
    <w:basedOn w:val="Normal"/>
    <w:link w:val="IndenTeksIsi2K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IndenTeksIsi2KAR">
    <w:name w:val="Inden Teks Isi 2 KAR"/>
    <w:basedOn w:val="FontParagrafDefault"/>
    <w:link w:val="IndenTeksIsi2"/>
    <w:uiPriority w:val="99"/>
    <w:rPr>
      <w:sz w:val="20"/>
      <w:szCs w:val="20"/>
    </w:rPr>
  </w:style>
  <w:style w:type="table" w:styleId="KisiTabel">
    <w:name w:val="Table Grid"/>
    <w:basedOn w:val="Tabel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KAR">
    <w:name w:val="Header KAR"/>
    <w:basedOn w:val="FontParagrafDefaul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K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KAR">
    <w:name w:val="Footer KAR"/>
    <w:basedOn w:val="FontParagrafDefault"/>
    <w:link w:val="Footer"/>
    <w:uiPriority w:val="99"/>
    <w:rsid w:val="00FB07D2"/>
    <w:rPr>
      <w:sz w:val="24"/>
      <w:szCs w:val="24"/>
    </w:rPr>
  </w:style>
  <w:style w:type="character" w:styleId="NomorHalaman">
    <w:name w:val="page number"/>
    <w:basedOn w:val="FontParagrafDefault"/>
    <w:uiPriority w:val="99"/>
    <w:rsid w:val="00FB07D2"/>
    <w:rPr>
      <w:rFonts w:cs="Times New Roman"/>
    </w:rPr>
  </w:style>
  <w:style w:type="character" w:styleId="Hyperlink">
    <w:name w:val="Hyperlink"/>
    <w:basedOn w:val="FontParagrafDefaul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idakAdaSpasi">
    <w:name w:val="No Spacing"/>
    <w:link w:val="TidakAdaSpasiK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TidakAdaSpasiKAR">
    <w:name w:val="Tidak Ada Spasi KAR"/>
    <w:basedOn w:val="FontParagrafDefault"/>
    <w:link w:val="TidakAdaSpasi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IndenTeksIsi">
    <w:name w:val="Body Text Indent"/>
    <w:basedOn w:val="Normal"/>
    <w:link w:val="IndenTeksIsiKAR"/>
    <w:uiPriority w:val="99"/>
    <w:unhideWhenUsed/>
    <w:rsid w:val="009B6324"/>
    <w:pPr>
      <w:spacing w:after="120"/>
      <w:ind w:left="360"/>
    </w:pPr>
  </w:style>
  <w:style w:type="character" w:customStyle="1" w:styleId="IndenTeksIsiKAR">
    <w:name w:val="Inden Teks Isi KAR"/>
    <w:basedOn w:val="FontParagrafDefault"/>
    <w:link w:val="IndenTeksIsi"/>
    <w:uiPriority w:val="99"/>
    <w:rsid w:val="009B6324"/>
  </w:style>
  <w:style w:type="paragraph" w:styleId="DaftarParagraf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FontParagrafDefaul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FontParagrafDefaul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FontParagrafDefaul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FontParagrafDefault"/>
    <w:rsid w:val="00A9429F"/>
  </w:style>
  <w:style w:type="character" w:styleId="Penekanan">
    <w:name w:val="Emphasis"/>
    <w:basedOn w:val="FontParagrafDefault"/>
    <w:uiPriority w:val="20"/>
    <w:qFormat/>
    <w:rsid w:val="00A9429F"/>
    <w:rPr>
      <w:i/>
      <w:iCs/>
    </w:rPr>
  </w:style>
  <w:style w:type="paragraph" w:styleId="TeksIsi3">
    <w:name w:val="Body Text 3"/>
    <w:basedOn w:val="Normal"/>
    <w:link w:val="TeksIsi3K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TeksIsi3KAR">
    <w:name w:val="Teks Isi 3 KAR"/>
    <w:basedOn w:val="FontParagrafDefault"/>
    <w:link w:val="TeksIsi3"/>
    <w:rsid w:val="0048356F"/>
    <w:rPr>
      <w:sz w:val="16"/>
      <w:szCs w:val="16"/>
    </w:rPr>
  </w:style>
  <w:style w:type="character" w:styleId="SebutanHTML">
    <w:name w:val="HTML Cite"/>
    <w:basedOn w:val="FontParagrafDefault"/>
    <w:uiPriority w:val="99"/>
    <w:semiHidden/>
    <w:unhideWhenUsed/>
    <w:rsid w:val="001F1498"/>
    <w:rPr>
      <w:i/>
      <w:iCs/>
    </w:rPr>
  </w:style>
  <w:style w:type="character" w:styleId="HiperlinkyangDiikuti">
    <w:name w:val="FollowedHyperlink"/>
    <w:basedOn w:val="FontParagrafDefaul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gcdkit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ran.r-project.org/web/packages/gstat/index.html" TargetMode="External"/><Relationship Id="rId17" Type="http://schemas.openxmlformats.org/officeDocument/2006/relationships/chart" Target="charts/chart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proeng.2014.03.09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qgis.org/en/site/" TargetMode="External"/><Relationship Id="rId10" Type="http://schemas.openxmlformats.org/officeDocument/2006/relationships/hyperlink" Target="https://doi.org/10.1007/978-981-13-9278-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oi.org/10.5169/seals-63145" TargetMode="External"/><Relationship Id="rId14" Type="http://schemas.openxmlformats.org/officeDocument/2006/relationships/hyperlink" Target="https://sgems.sourceforge.net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d-ID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7215</cdr:x>
      <cdr:y>0</cdr:y>
    </cdr:from>
    <cdr:to>
      <cdr:x>0.23836</cdr:x>
      <cdr:y>0.22952</cdr:y>
    </cdr:to>
    <cdr:sp macro="" textlink="">
      <cdr:nvSpPr>
        <cdr:cNvPr id="2" name="Kotak Teks 1"/>
        <cdr:cNvSpPr txBox="1"/>
      </cdr:nvSpPr>
      <cdr:spPr>
        <a:xfrm xmlns:a="http://schemas.openxmlformats.org/drawingml/2006/main">
          <a:off x="706171" y="-697117"/>
          <a:ext cx="271604" cy="7695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id-ID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5</TotalTime>
  <Pages>1</Pages>
  <Words>2445</Words>
  <Characters>1394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6355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 Teknik Geologi Unhas</dc:creator>
  <cp:keywords>Unhas; GESP; Teknik Geologi; RPS</cp:keywords>
  <cp:lastModifiedBy>Ifha 2023</cp:lastModifiedBy>
  <cp:revision>32767</cp:revision>
  <cp:lastPrinted>2000-08-06T21:38:00Z</cp:lastPrinted>
  <dcterms:created xsi:type="dcterms:W3CDTF">2019-10-12T23:58:00Z</dcterms:created>
  <dcterms:modified xsi:type="dcterms:W3CDTF">2023-06-24T02:33:00Z</dcterms:modified>
  <cp:category>Kurikulum; Document; Draft</cp:category>
  <cp:contentStatus>RPS Mata Kuliah</cp:contentStatus>
</cp:coreProperties>
</file>